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1610" w:type="dxa"/>
        <w:tblInd w:w="-3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200"/>
        <w:gridCol w:w="2880"/>
        <w:gridCol w:w="1530"/>
      </w:tblGrid>
      <w:tr w:rsidR="005C7EAC" w:rsidRPr="00D27114" w14:paraId="7981DBBD" w14:textId="77777777" w:rsidTr="00FC3D3B">
        <w:trPr>
          <w:trHeight w:val="360"/>
        </w:trPr>
        <w:tc>
          <w:tcPr>
            <w:tcW w:w="7200" w:type="dxa"/>
            <w:tcBorders>
              <w:bottom w:val="single" w:sz="4" w:space="0" w:color="auto"/>
            </w:tcBorders>
          </w:tcPr>
          <w:p w14:paraId="63585A53" w14:textId="77777777" w:rsidR="005C7EAC" w:rsidRPr="00D27114" w:rsidRDefault="005C7EAC" w:rsidP="00FB6EB9">
            <w:pPr>
              <w:autoSpaceDE w:val="0"/>
              <w:autoSpaceDN w:val="0"/>
              <w:adjustRightInd w:val="0"/>
              <w:ind w:left="720"/>
              <w:rPr>
                <w:szCs w:val="24"/>
              </w:rPr>
            </w:pPr>
            <w:bookmarkStart w:id="0" w:name="_GoBack"/>
            <w:bookmarkEnd w:id="0"/>
            <w:r w:rsidRPr="00D27114">
              <w:rPr>
                <w:szCs w:val="24"/>
              </w:rPr>
              <w:t>Item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4F8E1C96" w14:textId="77777777" w:rsidR="005C7EAC" w:rsidRPr="00D27114" w:rsidRDefault="005C7EAC" w:rsidP="00D2666A">
            <w:pPr>
              <w:autoSpaceDE w:val="0"/>
              <w:autoSpaceDN w:val="0"/>
              <w:adjustRightInd w:val="0"/>
              <w:rPr>
                <w:szCs w:val="24"/>
              </w:rPr>
            </w:pPr>
            <w:r w:rsidRPr="00D27114">
              <w:rPr>
                <w:szCs w:val="24"/>
              </w:rPr>
              <w:t>Presenter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9EB78B1" w14:textId="77777777" w:rsidR="005C7EAC" w:rsidRPr="00D27114" w:rsidRDefault="005C7EAC" w:rsidP="00D2666A">
            <w:pPr>
              <w:autoSpaceDE w:val="0"/>
              <w:autoSpaceDN w:val="0"/>
              <w:adjustRightInd w:val="0"/>
              <w:rPr>
                <w:szCs w:val="24"/>
              </w:rPr>
            </w:pPr>
            <w:r w:rsidRPr="00D27114">
              <w:rPr>
                <w:szCs w:val="24"/>
              </w:rPr>
              <w:t>Est. Time</w:t>
            </w:r>
          </w:p>
        </w:tc>
      </w:tr>
      <w:tr w:rsidR="005C7EAC" w:rsidRPr="00D27114" w14:paraId="6D4860FE" w14:textId="77777777" w:rsidTr="00FC3D3B">
        <w:tc>
          <w:tcPr>
            <w:tcW w:w="7200" w:type="dxa"/>
            <w:tcBorders>
              <w:top w:val="single" w:sz="4" w:space="0" w:color="auto"/>
            </w:tcBorders>
          </w:tcPr>
          <w:p w14:paraId="250565C6" w14:textId="3559340F" w:rsidR="00106B3A" w:rsidRPr="00D27114" w:rsidRDefault="00F93F21" w:rsidP="004F73AE">
            <w:pPr>
              <w:pStyle w:val="NoSpacing"/>
              <w:rPr>
                <w:szCs w:val="24"/>
              </w:rPr>
            </w:pPr>
            <w:r w:rsidRPr="00D27114">
              <w:rPr>
                <w:szCs w:val="24"/>
              </w:rPr>
              <w:t xml:space="preserve">1. </w:t>
            </w:r>
            <w:r w:rsidR="00823DB8" w:rsidRPr="00D27114">
              <w:rPr>
                <w:szCs w:val="24"/>
              </w:rPr>
              <w:t>Welcome</w:t>
            </w:r>
            <w:r w:rsidR="00B131F1" w:rsidRPr="00D27114">
              <w:rPr>
                <w:szCs w:val="24"/>
              </w:rPr>
              <w:t>,</w:t>
            </w:r>
            <w:r w:rsidR="00823DB8" w:rsidRPr="00D27114">
              <w:rPr>
                <w:szCs w:val="24"/>
              </w:rPr>
              <w:t xml:space="preserve"> </w:t>
            </w:r>
            <w:r w:rsidR="005C7EAC" w:rsidRPr="00D27114">
              <w:rPr>
                <w:szCs w:val="24"/>
              </w:rPr>
              <w:t>Introductions</w:t>
            </w:r>
            <w:r w:rsidR="00B131F1" w:rsidRPr="00D27114">
              <w:rPr>
                <w:szCs w:val="24"/>
              </w:rPr>
              <w:t xml:space="preserve">, and Announcements </w:t>
            </w:r>
          </w:p>
          <w:p w14:paraId="3605C515" w14:textId="0DC8748C" w:rsidR="00D03AEC" w:rsidRPr="0039130A" w:rsidRDefault="00542853" w:rsidP="0039130A">
            <w:pPr>
              <w:pStyle w:val="NoSpacing"/>
              <w:numPr>
                <w:ilvl w:val="0"/>
                <w:numId w:val="49"/>
              </w:numPr>
              <w:rPr>
                <w:szCs w:val="24"/>
              </w:rPr>
            </w:pPr>
            <w:r w:rsidRPr="0039130A">
              <w:rPr>
                <w:szCs w:val="24"/>
              </w:rPr>
              <w:t>Meeting Attendance</w:t>
            </w:r>
          </w:p>
          <w:p w14:paraId="5F97F613" w14:textId="77777777" w:rsidR="00542853" w:rsidRPr="0039130A" w:rsidRDefault="00542853" w:rsidP="0039130A">
            <w:pPr>
              <w:pStyle w:val="NoSpacing"/>
              <w:numPr>
                <w:ilvl w:val="1"/>
                <w:numId w:val="49"/>
              </w:numPr>
              <w:rPr>
                <w:szCs w:val="24"/>
              </w:rPr>
            </w:pPr>
            <w:r w:rsidRPr="0039130A">
              <w:rPr>
                <w:szCs w:val="24"/>
              </w:rPr>
              <w:t>Verbal Attendance for Telephone User (Only)</w:t>
            </w:r>
          </w:p>
          <w:p w14:paraId="5E2BD93A" w14:textId="71E0FB1C" w:rsidR="00542853" w:rsidRDefault="00542853" w:rsidP="0039130A">
            <w:pPr>
              <w:pStyle w:val="NoSpacing"/>
              <w:numPr>
                <w:ilvl w:val="1"/>
                <w:numId w:val="49"/>
              </w:numPr>
              <w:rPr>
                <w:szCs w:val="24"/>
              </w:rPr>
            </w:pPr>
            <w:r w:rsidRPr="0039130A">
              <w:rPr>
                <w:szCs w:val="24"/>
              </w:rPr>
              <w:t>Name in Chat for WebEx User</w:t>
            </w:r>
          </w:p>
          <w:p w14:paraId="45B030A7" w14:textId="03BDD79D" w:rsidR="000B79D2" w:rsidRPr="00D27114" w:rsidRDefault="000B79D2" w:rsidP="00217123">
            <w:pPr>
              <w:pStyle w:val="NoSpacing"/>
              <w:rPr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auto"/>
            </w:tcBorders>
          </w:tcPr>
          <w:p w14:paraId="13475754" w14:textId="77777777" w:rsidR="005C7EAC" w:rsidRPr="00D27114" w:rsidRDefault="00FD01E6" w:rsidP="004F73AE">
            <w:pPr>
              <w:pStyle w:val="NoSpacing"/>
              <w:rPr>
                <w:szCs w:val="24"/>
              </w:rPr>
            </w:pPr>
            <w:r w:rsidRPr="00D27114">
              <w:rPr>
                <w:szCs w:val="24"/>
              </w:rPr>
              <w:t>Chair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32EDF122" w14:textId="2027FBE0" w:rsidR="005C7EAC" w:rsidRPr="00D27114" w:rsidRDefault="00BB068F" w:rsidP="0039130A">
            <w:pPr>
              <w:pStyle w:val="NoSpacing"/>
              <w:jc w:val="center"/>
              <w:rPr>
                <w:szCs w:val="24"/>
              </w:rPr>
            </w:pPr>
            <w:r>
              <w:rPr>
                <w:szCs w:val="24"/>
              </w:rPr>
              <w:t>5</w:t>
            </w:r>
            <w:r w:rsidR="00D347CC" w:rsidRPr="00D27114">
              <w:rPr>
                <w:szCs w:val="24"/>
              </w:rPr>
              <w:t xml:space="preserve"> min.</w:t>
            </w:r>
          </w:p>
        </w:tc>
      </w:tr>
      <w:tr w:rsidR="002F3A69" w:rsidRPr="00D27114" w14:paraId="27654737" w14:textId="77777777" w:rsidTr="00FC3D3B">
        <w:tc>
          <w:tcPr>
            <w:tcW w:w="7200" w:type="dxa"/>
          </w:tcPr>
          <w:p w14:paraId="7479CD25" w14:textId="6F395565" w:rsidR="002F3A69" w:rsidRPr="00D27114" w:rsidRDefault="002F3A69" w:rsidP="009608BC">
            <w:pPr>
              <w:pStyle w:val="NoSpacing"/>
              <w:rPr>
                <w:szCs w:val="24"/>
              </w:rPr>
            </w:pPr>
            <w:r w:rsidRPr="00D27114">
              <w:rPr>
                <w:szCs w:val="24"/>
              </w:rPr>
              <w:t xml:space="preserve">2. Acceptance of minutes from </w:t>
            </w:r>
            <w:bookmarkStart w:id="1" w:name="_Hlk55913614"/>
            <w:r w:rsidR="00D90F69">
              <w:rPr>
                <w:szCs w:val="24"/>
              </w:rPr>
              <w:t>October</w:t>
            </w:r>
            <w:r w:rsidRPr="00D43322">
              <w:rPr>
                <w:szCs w:val="24"/>
              </w:rPr>
              <w:t xml:space="preserve"> </w:t>
            </w:r>
            <w:r w:rsidR="009A7A13" w:rsidRPr="00D43322">
              <w:rPr>
                <w:szCs w:val="24"/>
              </w:rPr>
              <w:t>2</w:t>
            </w:r>
            <w:r w:rsidR="00D90F69">
              <w:rPr>
                <w:szCs w:val="24"/>
              </w:rPr>
              <w:t>0</w:t>
            </w:r>
            <w:bookmarkEnd w:id="1"/>
            <w:r w:rsidRPr="00D43322">
              <w:rPr>
                <w:szCs w:val="24"/>
              </w:rPr>
              <w:t>, 20</w:t>
            </w:r>
            <w:r w:rsidR="00217123" w:rsidRPr="00D43322">
              <w:rPr>
                <w:szCs w:val="24"/>
              </w:rPr>
              <w:t>20</w:t>
            </w:r>
          </w:p>
        </w:tc>
        <w:tc>
          <w:tcPr>
            <w:tcW w:w="2880" w:type="dxa"/>
          </w:tcPr>
          <w:p w14:paraId="7FBFF787" w14:textId="77777777" w:rsidR="002F3A69" w:rsidRPr="00D27114" w:rsidRDefault="002F3A69" w:rsidP="009608BC">
            <w:pPr>
              <w:pStyle w:val="NoSpacing"/>
              <w:rPr>
                <w:szCs w:val="24"/>
              </w:rPr>
            </w:pPr>
            <w:r w:rsidRPr="00D27114">
              <w:rPr>
                <w:szCs w:val="24"/>
              </w:rPr>
              <w:t>Chair</w:t>
            </w:r>
          </w:p>
        </w:tc>
        <w:tc>
          <w:tcPr>
            <w:tcW w:w="1530" w:type="dxa"/>
          </w:tcPr>
          <w:p w14:paraId="0287F640" w14:textId="61B324C5" w:rsidR="002F3A69" w:rsidRPr="00D27114" w:rsidRDefault="002F3A69" w:rsidP="009608BC">
            <w:pPr>
              <w:pStyle w:val="NoSpacing"/>
              <w:jc w:val="center"/>
              <w:rPr>
                <w:szCs w:val="24"/>
              </w:rPr>
            </w:pPr>
            <w:r w:rsidRPr="00D27114">
              <w:rPr>
                <w:szCs w:val="24"/>
              </w:rPr>
              <w:t>5 min.</w:t>
            </w:r>
          </w:p>
          <w:p w14:paraId="34FEA0A2" w14:textId="77777777" w:rsidR="002F3A69" w:rsidRPr="00D27114" w:rsidRDefault="002F3A69" w:rsidP="009608BC">
            <w:pPr>
              <w:pStyle w:val="NoSpacing"/>
              <w:jc w:val="center"/>
              <w:rPr>
                <w:szCs w:val="24"/>
              </w:rPr>
            </w:pPr>
          </w:p>
        </w:tc>
      </w:tr>
      <w:tr w:rsidR="002F3A69" w:rsidRPr="00D27114" w14:paraId="07EEEFFF" w14:textId="77777777" w:rsidTr="00FC3D3B">
        <w:tc>
          <w:tcPr>
            <w:tcW w:w="7200" w:type="dxa"/>
          </w:tcPr>
          <w:p w14:paraId="238DA799" w14:textId="33EE68C4" w:rsidR="002F3A69" w:rsidRDefault="00217123" w:rsidP="002F3A69">
            <w:pPr>
              <w:pStyle w:val="NoSpacing"/>
              <w:rPr>
                <w:szCs w:val="24"/>
              </w:rPr>
            </w:pPr>
            <w:r>
              <w:rPr>
                <w:szCs w:val="24"/>
              </w:rPr>
              <w:t>3</w:t>
            </w:r>
            <w:r w:rsidR="002F3A69" w:rsidRPr="00D27114">
              <w:rPr>
                <w:szCs w:val="24"/>
              </w:rPr>
              <w:t xml:space="preserve">. Review of the Action Log </w:t>
            </w:r>
            <w:r w:rsidR="002F3A69" w:rsidRPr="0039130A">
              <w:rPr>
                <w:szCs w:val="24"/>
              </w:rPr>
              <w:t xml:space="preserve">from </w:t>
            </w:r>
            <w:r w:rsidR="00D90F69">
              <w:rPr>
                <w:szCs w:val="24"/>
              </w:rPr>
              <w:t>October</w:t>
            </w:r>
            <w:r w:rsidR="00D90F69" w:rsidRPr="00D43322">
              <w:rPr>
                <w:szCs w:val="24"/>
              </w:rPr>
              <w:t xml:space="preserve"> 2</w:t>
            </w:r>
            <w:r w:rsidR="00D90F69">
              <w:rPr>
                <w:szCs w:val="24"/>
              </w:rPr>
              <w:t>0</w:t>
            </w:r>
            <w:r w:rsidR="002F3A69" w:rsidRPr="00D43322">
              <w:rPr>
                <w:szCs w:val="24"/>
              </w:rPr>
              <w:t>, 2020</w:t>
            </w:r>
          </w:p>
        </w:tc>
        <w:tc>
          <w:tcPr>
            <w:tcW w:w="2880" w:type="dxa"/>
          </w:tcPr>
          <w:p w14:paraId="0C63689C" w14:textId="26E680C6" w:rsidR="002F3A69" w:rsidRDefault="009A7A13" w:rsidP="002F3A69">
            <w:pPr>
              <w:pStyle w:val="NoSpacing"/>
              <w:rPr>
                <w:szCs w:val="24"/>
              </w:rPr>
            </w:pPr>
            <w:r>
              <w:rPr>
                <w:szCs w:val="24"/>
              </w:rPr>
              <w:t>Hector Garcia</w:t>
            </w:r>
            <w:r w:rsidR="002F3A69" w:rsidRPr="00D27114">
              <w:rPr>
                <w:szCs w:val="24"/>
              </w:rPr>
              <w:br/>
            </w:r>
          </w:p>
        </w:tc>
        <w:tc>
          <w:tcPr>
            <w:tcW w:w="1530" w:type="dxa"/>
          </w:tcPr>
          <w:p w14:paraId="5CB0DBD9" w14:textId="16FF8310" w:rsidR="002F3A69" w:rsidRDefault="002F3A69" w:rsidP="002F3A69">
            <w:pPr>
              <w:pStyle w:val="NoSpacing"/>
              <w:jc w:val="center"/>
              <w:rPr>
                <w:szCs w:val="24"/>
              </w:rPr>
            </w:pPr>
            <w:r>
              <w:rPr>
                <w:szCs w:val="24"/>
              </w:rPr>
              <w:t>5</w:t>
            </w:r>
            <w:r w:rsidRPr="00D27114">
              <w:rPr>
                <w:szCs w:val="24"/>
              </w:rPr>
              <w:t xml:space="preserve"> min.</w:t>
            </w:r>
            <w:r w:rsidRPr="00D27114">
              <w:rPr>
                <w:szCs w:val="24"/>
              </w:rPr>
              <w:br/>
            </w:r>
          </w:p>
        </w:tc>
      </w:tr>
      <w:tr w:rsidR="002F3A69" w:rsidRPr="00D27114" w14:paraId="484412AD" w14:textId="77777777" w:rsidTr="00FC3D3B">
        <w:tc>
          <w:tcPr>
            <w:tcW w:w="7200" w:type="dxa"/>
          </w:tcPr>
          <w:p w14:paraId="09CDD5F5" w14:textId="29B5ED09" w:rsidR="002F3A69" w:rsidRPr="0039130A" w:rsidRDefault="00217123" w:rsidP="002F3A69">
            <w:pPr>
              <w:pStyle w:val="NoSpacing"/>
              <w:rPr>
                <w:szCs w:val="24"/>
              </w:rPr>
            </w:pPr>
            <w:r>
              <w:rPr>
                <w:szCs w:val="24"/>
              </w:rPr>
              <w:t>4</w:t>
            </w:r>
            <w:r w:rsidR="002F3A69" w:rsidRPr="00D27114">
              <w:rPr>
                <w:szCs w:val="24"/>
              </w:rPr>
              <w:t>. Physician/Provider</w:t>
            </w:r>
            <w:r w:rsidR="002F3A69">
              <w:rPr>
                <w:szCs w:val="24"/>
              </w:rPr>
              <w:t>/</w:t>
            </w:r>
            <w:r w:rsidR="002F3A69" w:rsidRPr="0039130A">
              <w:rPr>
                <w:szCs w:val="24"/>
              </w:rPr>
              <w:t>Health Plan Topics</w:t>
            </w:r>
          </w:p>
          <w:p w14:paraId="11A6F889" w14:textId="1553DC69" w:rsidR="002F3A69" w:rsidRPr="00D43322" w:rsidRDefault="00C2536A" w:rsidP="00583FD8">
            <w:pPr>
              <w:pStyle w:val="NoSpacing"/>
              <w:numPr>
                <w:ilvl w:val="0"/>
                <w:numId w:val="48"/>
              </w:numPr>
              <w:rPr>
                <w:szCs w:val="24"/>
              </w:rPr>
            </w:pPr>
            <w:r w:rsidRPr="00C2536A">
              <w:rPr>
                <w:szCs w:val="24"/>
              </w:rPr>
              <w:t>HCBA Overview</w:t>
            </w:r>
            <w:r w:rsidR="002F3A69" w:rsidRPr="00D43322">
              <w:rPr>
                <w:szCs w:val="24"/>
              </w:rPr>
              <w:br/>
            </w:r>
          </w:p>
        </w:tc>
        <w:tc>
          <w:tcPr>
            <w:tcW w:w="2880" w:type="dxa"/>
          </w:tcPr>
          <w:p w14:paraId="716108C9" w14:textId="77777777" w:rsidR="00583FD8" w:rsidRDefault="00583FD8" w:rsidP="002F3A69">
            <w:pPr>
              <w:pStyle w:val="NoSpacing"/>
              <w:rPr>
                <w:szCs w:val="24"/>
              </w:rPr>
            </w:pPr>
            <w:r>
              <w:rPr>
                <w:szCs w:val="24"/>
              </w:rPr>
              <w:t>Sonia Barragan</w:t>
            </w:r>
            <w:r w:rsidRPr="00D27114">
              <w:rPr>
                <w:szCs w:val="24"/>
              </w:rPr>
              <w:t xml:space="preserve"> </w:t>
            </w:r>
            <w:r>
              <w:rPr>
                <w:szCs w:val="24"/>
              </w:rPr>
              <w:t>/</w:t>
            </w:r>
          </w:p>
          <w:p w14:paraId="4D996634" w14:textId="4ABD2C9E" w:rsidR="002F3A69" w:rsidRPr="00D27114" w:rsidRDefault="002F3A69" w:rsidP="002F3A69">
            <w:pPr>
              <w:pStyle w:val="NoSpacing"/>
              <w:rPr>
                <w:szCs w:val="24"/>
              </w:rPr>
            </w:pPr>
            <w:r w:rsidRPr="00D27114">
              <w:rPr>
                <w:szCs w:val="24"/>
              </w:rPr>
              <w:t>Providers</w:t>
            </w:r>
            <w:r w:rsidR="00AE5675">
              <w:rPr>
                <w:szCs w:val="24"/>
              </w:rPr>
              <w:t xml:space="preserve"> /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1530" w:type="dxa"/>
          </w:tcPr>
          <w:p w14:paraId="57D522E8" w14:textId="499E0552" w:rsidR="002F3A69" w:rsidRPr="00D27114" w:rsidRDefault="009A7A13" w:rsidP="002F3A69">
            <w:pPr>
              <w:pStyle w:val="NoSpacing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  <w:r w:rsidR="00C2536A">
              <w:rPr>
                <w:szCs w:val="24"/>
              </w:rPr>
              <w:t>5</w:t>
            </w:r>
            <w:r w:rsidR="002F3A69" w:rsidRPr="00D27114">
              <w:rPr>
                <w:szCs w:val="24"/>
              </w:rPr>
              <w:t xml:space="preserve"> min.</w:t>
            </w:r>
          </w:p>
          <w:p w14:paraId="10F2A8D8" w14:textId="7C11F446" w:rsidR="002F3A69" w:rsidRPr="00D27114" w:rsidRDefault="002F3A69" w:rsidP="002F3A69">
            <w:pPr>
              <w:pStyle w:val="NoSpacing"/>
              <w:jc w:val="center"/>
              <w:rPr>
                <w:szCs w:val="24"/>
              </w:rPr>
            </w:pPr>
          </w:p>
        </w:tc>
      </w:tr>
      <w:tr w:rsidR="002F3A69" w:rsidRPr="00D27114" w14:paraId="59299208" w14:textId="77777777" w:rsidTr="00FC3D3B">
        <w:trPr>
          <w:trHeight w:val="882"/>
        </w:trPr>
        <w:tc>
          <w:tcPr>
            <w:tcW w:w="7200" w:type="dxa"/>
          </w:tcPr>
          <w:p w14:paraId="222C9731" w14:textId="707306C1" w:rsidR="002F3A69" w:rsidRPr="00D27114" w:rsidRDefault="003C7CA4" w:rsidP="002F3A69">
            <w:pPr>
              <w:pStyle w:val="NoSpacing"/>
              <w:rPr>
                <w:szCs w:val="24"/>
              </w:rPr>
            </w:pPr>
            <w:r>
              <w:rPr>
                <w:szCs w:val="24"/>
              </w:rPr>
              <w:t>5</w:t>
            </w:r>
            <w:r w:rsidR="002F3A69" w:rsidRPr="00D27114">
              <w:rPr>
                <w:szCs w:val="24"/>
              </w:rPr>
              <w:t>. Outreach Events</w:t>
            </w:r>
          </w:p>
          <w:p w14:paraId="23B107FF" w14:textId="6DF40204" w:rsidR="002F3A69" w:rsidRPr="0039130A" w:rsidRDefault="002F3A69" w:rsidP="002F3A69">
            <w:pPr>
              <w:pStyle w:val="NoSpacing"/>
              <w:numPr>
                <w:ilvl w:val="0"/>
                <w:numId w:val="42"/>
              </w:numPr>
              <w:rPr>
                <w:szCs w:val="24"/>
              </w:rPr>
            </w:pPr>
            <w:r w:rsidRPr="0039130A">
              <w:rPr>
                <w:szCs w:val="24"/>
              </w:rPr>
              <w:t>Aurrera</w:t>
            </w:r>
            <w:r w:rsidR="009A7A13">
              <w:rPr>
                <w:szCs w:val="24"/>
              </w:rPr>
              <w:t xml:space="preserve"> Health Group</w:t>
            </w:r>
            <w:r w:rsidRPr="0039130A">
              <w:rPr>
                <w:szCs w:val="24"/>
              </w:rPr>
              <w:t xml:space="preserve"> Outreach Activities</w:t>
            </w:r>
          </w:p>
          <w:p w14:paraId="16062BD4" w14:textId="77777777" w:rsidR="002F3A69" w:rsidRPr="00D27114" w:rsidRDefault="002F3A69" w:rsidP="002F3A69">
            <w:pPr>
              <w:pStyle w:val="NoSpacing"/>
              <w:numPr>
                <w:ilvl w:val="0"/>
                <w:numId w:val="42"/>
              </w:numPr>
              <w:rPr>
                <w:szCs w:val="24"/>
              </w:rPr>
            </w:pPr>
            <w:r w:rsidRPr="00D27114">
              <w:rPr>
                <w:szCs w:val="24"/>
              </w:rPr>
              <w:t>CBO Needs</w:t>
            </w:r>
          </w:p>
          <w:p w14:paraId="598C8944" w14:textId="58B79619" w:rsidR="002F3A69" w:rsidRPr="00D27114" w:rsidRDefault="002F3A69" w:rsidP="002F3A69">
            <w:pPr>
              <w:pStyle w:val="NoSpacing"/>
              <w:ind w:left="720"/>
              <w:rPr>
                <w:szCs w:val="24"/>
              </w:rPr>
            </w:pPr>
          </w:p>
        </w:tc>
        <w:tc>
          <w:tcPr>
            <w:tcW w:w="2880" w:type="dxa"/>
          </w:tcPr>
          <w:p w14:paraId="5135A764" w14:textId="77777777" w:rsidR="00C2536A" w:rsidRDefault="00C2536A" w:rsidP="002F3A69">
            <w:pPr>
              <w:pStyle w:val="NoSpacing"/>
              <w:rPr>
                <w:szCs w:val="24"/>
              </w:rPr>
            </w:pPr>
            <w:r>
              <w:rPr>
                <w:szCs w:val="24"/>
              </w:rPr>
              <w:t xml:space="preserve">Cassidy Acosta </w:t>
            </w:r>
            <w:r w:rsidR="00AE5675">
              <w:rPr>
                <w:szCs w:val="24"/>
              </w:rPr>
              <w:t>/</w:t>
            </w:r>
          </w:p>
          <w:p w14:paraId="68ACFA44" w14:textId="6DAD1248" w:rsidR="00AE5675" w:rsidRDefault="00C2536A" w:rsidP="002F3A69">
            <w:pPr>
              <w:pStyle w:val="NoSpacing"/>
              <w:rPr>
                <w:szCs w:val="24"/>
              </w:rPr>
            </w:pPr>
            <w:r>
              <w:rPr>
                <w:szCs w:val="24"/>
              </w:rPr>
              <w:t>Fred Munoz</w:t>
            </w:r>
            <w:r w:rsidR="00AE5675">
              <w:rPr>
                <w:szCs w:val="24"/>
              </w:rPr>
              <w:t xml:space="preserve"> </w:t>
            </w:r>
          </w:p>
          <w:p w14:paraId="29332E3C" w14:textId="77777777" w:rsidR="002F3A69" w:rsidRPr="00D27114" w:rsidRDefault="002F3A69" w:rsidP="002F3A69">
            <w:pPr>
              <w:pStyle w:val="NoSpacing"/>
              <w:rPr>
                <w:szCs w:val="24"/>
              </w:rPr>
            </w:pPr>
          </w:p>
          <w:p w14:paraId="2B8173DD" w14:textId="77777777" w:rsidR="002F3A69" w:rsidRPr="00D27114" w:rsidRDefault="002F3A69" w:rsidP="002F3A69">
            <w:pPr>
              <w:pStyle w:val="NoSpacing"/>
              <w:rPr>
                <w:szCs w:val="24"/>
              </w:rPr>
            </w:pPr>
          </w:p>
        </w:tc>
        <w:tc>
          <w:tcPr>
            <w:tcW w:w="1530" w:type="dxa"/>
          </w:tcPr>
          <w:p w14:paraId="2046A461" w14:textId="57848568" w:rsidR="002F3A69" w:rsidRPr="00D27114" w:rsidRDefault="00217123" w:rsidP="002F3A69">
            <w:pPr>
              <w:pStyle w:val="NoSpacing"/>
              <w:jc w:val="center"/>
              <w:rPr>
                <w:szCs w:val="24"/>
              </w:rPr>
            </w:pPr>
            <w:r>
              <w:rPr>
                <w:szCs w:val="24"/>
              </w:rPr>
              <w:t>5</w:t>
            </w:r>
            <w:r w:rsidR="002F3A69" w:rsidRPr="00D27114">
              <w:rPr>
                <w:szCs w:val="24"/>
              </w:rPr>
              <w:t xml:space="preserve"> min.</w:t>
            </w:r>
          </w:p>
          <w:p w14:paraId="511CCE77" w14:textId="77777777" w:rsidR="002F3A69" w:rsidRPr="00D27114" w:rsidRDefault="002F3A69" w:rsidP="002F3A69">
            <w:pPr>
              <w:pStyle w:val="NoSpacing"/>
              <w:jc w:val="center"/>
              <w:rPr>
                <w:szCs w:val="24"/>
              </w:rPr>
            </w:pPr>
          </w:p>
        </w:tc>
      </w:tr>
      <w:tr w:rsidR="002F3A69" w:rsidRPr="00D27114" w14:paraId="1BAFBBC0" w14:textId="77777777" w:rsidTr="00FC3D3B">
        <w:trPr>
          <w:trHeight w:val="919"/>
        </w:trPr>
        <w:tc>
          <w:tcPr>
            <w:tcW w:w="7200" w:type="dxa"/>
          </w:tcPr>
          <w:p w14:paraId="2AD41ED7" w14:textId="61D18A7B" w:rsidR="002F3A69" w:rsidRPr="00D27114" w:rsidRDefault="003C7CA4" w:rsidP="00EF29C3">
            <w:pPr>
              <w:pStyle w:val="NoSpacing"/>
              <w:rPr>
                <w:szCs w:val="24"/>
              </w:rPr>
            </w:pPr>
            <w:r>
              <w:rPr>
                <w:szCs w:val="24"/>
              </w:rPr>
              <w:t>6</w:t>
            </w:r>
            <w:r w:rsidR="002F3A69" w:rsidRPr="00D27114">
              <w:rPr>
                <w:szCs w:val="24"/>
              </w:rPr>
              <w:t xml:space="preserve">. Stakeholder Experience </w:t>
            </w:r>
          </w:p>
          <w:p w14:paraId="3FC50ACE" w14:textId="68309AD7" w:rsidR="002F3A69" w:rsidRPr="00D27114" w:rsidRDefault="002F3A69" w:rsidP="00EF29C3">
            <w:pPr>
              <w:pStyle w:val="NoSpacing"/>
              <w:numPr>
                <w:ilvl w:val="0"/>
                <w:numId w:val="43"/>
              </w:numPr>
              <w:rPr>
                <w:szCs w:val="24"/>
              </w:rPr>
            </w:pPr>
            <w:r w:rsidRPr="00D27114">
              <w:rPr>
                <w:szCs w:val="24"/>
              </w:rPr>
              <w:t>IHSS</w:t>
            </w:r>
            <w:r>
              <w:rPr>
                <w:szCs w:val="24"/>
              </w:rPr>
              <w:t>;</w:t>
            </w:r>
            <w:r w:rsidRPr="00D27114">
              <w:rPr>
                <w:szCs w:val="24"/>
              </w:rPr>
              <w:t xml:space="preserve"> MSSP</w:t>
            </w:r>
            <w:r>
              <w:rPr>
                <w:szCs w:val="24"/>
              </w:rPr>
              <w:t>;</w:t>
            </w:r>
            <w:r w:rsidRPr="00D27114">
              <w:rPr>
                <w:szCs w:val="24"/>
              </w:rPr>
              <w:t xml:space="preserve"> CBAS</w:t>
            </w:r>
            <w:r>
              <w:rPr>
                <w:szCs w:val="24"/>
              </w:rPr>
              <w:t>;</w:t>
            </w:r>
            <w:r w:rsidRPr="00D27114">
              <w:rPr>
                <w:szCs w:val="24"/>
              </w:rPr>
              <w:t xml:space="preserve"> LTC</w:t>
            </w:r>
          </w:p>
          <w:p w14:paraId="20226E34" w14:textId="77777777" w:rsidR="002F3A69" w:rsidRDefault="002F3A69" w:rsidP="00EF29C3">
            <w:pPr>
              <w:pStyle w:val="NoSpacing"/>
              <w:numPr>
                <w:ilvl w:val="0"/>
                <w:numId w:val="43"/>
              </w:numPr>
              <w:rPr>
                <w:szCs w:val="24"/>
              </w:rPr>
            </w:pPr>
            <w:r w:rsidRPr="00D27114">
              <w:rPr>
                <w:szCs w:val="24"/>
              </w:rPr>
              <w:t>Providers/Network</w:t>
            </w:r>
          </w:p>
          <w:p w14:paraId="75B5BB3A" w14:textId="1B622B43" w:rsidR="00EF29C3" w:rsidRPr="00EF29C3" w:rsidRDefault="00EF29C3" w:rsidP="00EF29C3">
            <w:pPr>
              <w:pStyle w:val="NoSpacing"/>
              <w:rPr>
                <w:szCs w:val="24"/>
              </w:rPr>
            </w:pPr>
          </w:p>
        </w:tc>
        <w:tc>
          <w:tcPr>
            <w:tcW w:w="2880" w:type="dxa"/>
          </w:tcPr>
          <w:p w14:paraId="1F036174" w14:textId="22AC66E4" w:rsidR="002F3A69" w:rsidRPr="00D27114" w:rsidRDefault="002F3A69" w:rsidP="002F3A69">
            <w:pPr>
              <w:pStyle w:val="NoSpacing"/>
              <w:rPr>
                <w:szCs w:val="24"/>
              </w:rPr>
            </w:pPr>
            <w:r w:rsidRPr="00D27114">
              <w:rPr>
                <w:szCs w:val="24"/>
              </w:rPr>
              <w:t>All</w:t>
            </w:r>
          </w:p>
        </w:tc>
        <w:tc>
          <w:tcPr>
            <w:tcW w:w="1530" w:type="dxa"/>
          </w:tcPr>
          <w:p w14:paraId="3CFEF2A7" w14:textId="131DAC79" w:rsidR="002F3A69" w:rsidRPr="00D27114" w:rsidRDefault="00C2536A" w:rsidP="002C5526">
            <w:pPr>
              <w:pStyle w:val="NoSpacing"/>
              <w:jc w:val="center"/>
              <w:rPr>
                <w:szCs w:val="24"/>
              </w:rPr>
            </w:pPr>
            <w:r>
              <w:rPr>
                <w:szCs w:val="24"/>
              </w:rPr>
              <w:t>5</w:t>
            </w:r>
            <w:r w:rsidR="002F3A69" w:rsidRPr="00D27114">
              <w:rPr>
                <w:szCs w:val="24"/>
              </w:rPr>
              <w:t xml:space="preserve"> min.</w:t>
            </w:r>
          </w:p>
        </w:tc>
      </w:tr>
      <w:tr w:rsidR="002F3A69" w:rsidRPr="00D27114" w14:paraId="1CCD3524" w14:textId="77777777" w:rsidTr="00FC3D3B">
        <w:trPr>
          <w:trHeight w:val="459"/>
        </w:trPr>
        <w:tc>
          <w:tcPr>
            <w:tcW w:w="7200" w:type="dxa"/>
          </w:tcPr>
          <w:p w14:paraId="47B139F0" w14:textId="22D8D228" w:rsidR="002F3A69" w:rsidRPr="00D27114" w:rsidRDefault="003C7CA4" w:rsidP="002F3A69">
            <w:pPr>
              <w:pStyle w:val="NoSpacing"/>
              <w:rPr>
                <w:szCs w:val="24"/>
              </w:rPr>
            </w:pPr>
            <w:r>
              <w:rPr>
                <w:szCs w:val="24"/>
              </w:rPr>
              <w:t>7</w:t>
            </w:r>
            <w:r w:rsidR="002F3A69" w:rsidRPr="00D27114">
              <w:rPr>
                <w:szCs w:val="24"/>
              </w:rPr>
              <w:t xml:space="preserve">. Ombudsman Report Out and Update </w:t>
            </w:r>
          </w:p>
          <w:p w14:paraId="7CF8E33D" w14:textId="77777777" w:rsidR="002F3A69" w:rsidRPr="00D27114" w:rsidRDefault="002F3A69" w:rsidP="002F3A69">
            <w:pPr>
              <w:pStyle w:val="NoSpacing"/>
              <w:numPr>
                <w:ilvl w:val="0"/>
                <w:numId w:val="44"/>
              </w:numPr>
              <w:rPr>
                <w:szCs w:val="24"/>
              </w:rPr>
            </w:pPr>
            <w:r w:rsidRPr="00D27114">
              <w:rPr>
                <w:szCs w:val="24"/>
              </w:rPr>
              <w:t>Case Trends</w:t>
            </w:r>
          </w:p>
          <w:p w14:paraId="045A2FAB" w14:textId="77777777" w:rsidR="002F3A69" w:rsidRPr="00D27114" w:rsidRDefault="002F3A69" w:rsidP="002F3A69">
            <w:pPr>
              <w:pStyle w:val="NoSpacing"/>
              <w:numPr>
                <w:ilvl w:val="0"/>
                <w:numId w:val="44"/>
              </w:numPr>
              <w:rPr>
                <w:szCs w:val="24"/>
              </w:rPr>
            </w:pPr>
            <w:r w:rsidRPr="00D27114">
              <w:rPr>
                <w:szCs w:val="24"/>
              </w:rPr>
              <w:t>Consumer Experience</w:t>
            </w:r>
          </w:p>
          <w:p w14:paraId="3FC26860" w14:textId="05CC2954" w:rsidR="002F3A69" w:rsidRPr="00D27114" w:rsidRDefault="002F3A69" w:rsidP="002F3A69">
            <w:pPr>
              <w:pStyle w:val="NoSpacing"/>
              <w:ind w:left="720"/>
              <w:rPr>
                <w:szCs w:val="24"/>
              </w:rPr>
            </w:pPr>
          </w:p>
        </w:tc>
        <w:tc>
          <w:tcPr>
            <w:tcW w:w="2880" w:type="dxa"/>
          </w:tcPr>
          <w:p w14:paraId="202B0A7C" w14:textId="77777777" w:rsidR="002F3A69" w:rsidRPr="00D27114" w:rsidRDefault="002F3A69" w:rsidP="002F3A69">
            <w:pPr>
              <w:pStyle w:val="NoSpacing"/>
              <w:rPr>
                <w:szCs w:val="24"/>
              </w:rPr>
            </w:pPr>
            <w:r w:rsidRPr="00D27114">
              <w:rPr>
                <w:szCs w:val="24"/>
              </w:rPr>
              <w:t>Grant Jahner</w:t>
            </w:r>
          </w:p>
        </w:tc>
        <w:tc>
          <w:tcPr>
            <w:tcW w:w="1530" w:type="dxa"/>
          </w:tcPr>
          <w:p w14:paraId="2E3E0832" w14:textId="3C7E078E" w:rsidR="002F3A69" w:rsidRPr="00D27114" w:rsidRDefault="002F3A69" w:rsidP="002F3A69">
            <w:pPr>
              <w:pStyle w:val="NoSpacing"/>
              <w:jc w:val="center"/>
              <w:rPr>
                <w:szCs w:val="24"/>
              </w:rPr>
            </w:pPr>
            <w:r>
              <w:rPr>
                <w:szCs w:val="24"/>
              </w:rPr>
              <w:t>10</w:t>
            </w:r>
            <w:r w:rsidRPr="00D27114">
              <w:rPr>
                <w:szCs w:val="24"/>
              </w:rPr>
              <w:t xml:space="preserve"> min.</w:t>
            </w:r>
          </w:p>
        </w:tc>
      </w:tr>
      <w:tr w:rsidR="002F3A69" w:rsidRPr="00D27114" w14:paraId="102BFA03" w14:textId="77777777" w:rsidTr="00FC3D3B">
        <w:trPr>
          <w:trHeight w:val="450"/>
        </w:trPr>
        <w:tc>
          <w:tcPr>
            <w:tcW w:w="7200" w:type="dxa"/>
          </w:tcPr>
          <w:p w14:paraId="077C6ACB" w14:textId="549629E1" w:rsidR="002F3A69" w:rsidRPr="00D27114" w:rsidRDefault="003C7CA4" w:rsidP="002F3A69">
            <w:pPr>
              <w:pStyle w:val="NoSpacing"/>
              <w:rPr>
                <w:szCs w:val="24"/>
              </w:rPr>
            </w:pPr>
            <w:r>
              <w:rPr>
                <w:szCs w:val="24"/>
              </w:rPr>
              <w:t>8</w:t>
            </w:r>
            <w:r w:rsidR="002F3A69" w:rsidRPr="00D27114">
              <w:rPr>
                <w:szCs w:val="24"/>
              </w:rPr>
              <w:t>. Public Comment</w:t>
            </w:r>
          </w:p>
        </w:tc>
        <w:tc>
          <w:tcPr>
            <w:tcW w:w="2880" w:type="dxa"/>
          </w:tcPr>
          <w:p w14:paraId="4B199083" w14:textId="77777777" w:rsidR="002F3A69" w:rsidRPr="00D27114" w:rsidRDefault="002F3A69" w:rsidP="002F3A69">
            <w:pPr>
              <w:pStyle w:val="NoSpacing"/>
              <w:rPr>
                <w:szCs w:val="24"/>
              </w:rPr>
            </w:pPr>
            <w:r w:rsidRPr="00D27114">
              <w:rPr>
                <w:szCs w:val="24"/>
              </w:rPr>
              <w:t>Public</w:t>
            </w:r>
          </w:p>
        </w:tc>
        <w:tc>
          <w:tcPr>
            <w:tcW w:w="1530" w:type="dxa"/>
          </w:tcPr>
          <w:p w14:paraId="3B50B152" w14:textId="73F058BE" w:rsidR="002F3A69" w:rsidRPr="00D27114" w:rsidRDefault="002F3A69" w:rsidP="002F3A69">
            <w:pPr>
              <w:pStyle w:val="NoSpacing"/>
              <w:jc w:val="center"/>
              <w:rPr>
                <w:szCs w:val="24"/>
              </w:rPr>
            </w:pPr>
            <w:r w:rsidRPr="00D27114">
              <w:rPr>
                <w:szCs w:val="24"/>
              </w:rPr>
              <w:t>5 min.</w:t>
            </w:r>
          </w:p>
          <w:p w14:paraId="2EC9D638" w14:textId="12E376C9" w:rsidR="002F3A69" w:rsidRPr="00D27114" w:rsidRDefault="002F3A69" w:rsidP="002F3A69">
            <w:pPr>
              <w:pStyle w:val="NoSpacing"/>
              <w:jc w:val="center"/>
              <w:rPr>
                <w:szCs w:val="24"/>
              </w:rPr>
            </w:pPr>
          </w:p>
        </w:tc>
      </w:tr>
      <w:tr w:rsidR="002F3A69" w:rsidRPr="00D27114" w14:paraId="442F4421" w14:textId="77777777" w:rsidTr="00FC3D3B">
        <w:trPr>
          <w:trHeight w:val="468"/>
        </w:trPr>
        <w:tc>
          <w:tcPr>
            <w:tcW w:w="7200" w:type="dxa"/>
          </w:tcPr>
          <w:p w14:paraId="4A15D487" w14:textId="44FAB831" w:rsidR="002F3A69" w:rsidRPr="00D27114" w:rsidRDefault="003C7CA4" w:rsidP="002F3A69">
            <w:pPr>
              <w:pStyle w:val="NoSpacing"/>
              <w:rPr>
                <w:szCs w:val="24"/>
              </w:rPr>
            </w:pPr>
            <w:r>
              <w:rPr>
                <w:szCs w:val="24"/>
              </w:rPr>
              <w:t>9</w:t>
            </w:r>
            <w:r w:rsidR="002F3A69" w:rsidRPr="00D27114">
              <w:rPr>
                <w:szCs w:val="24"/>
              </w:rPr>
              <w:t xml:space="preserve">. Closing </w:t>
            </w:r>
            <w:r w:rsidR="002F3A69">
              <w:rPr>
                <w:szCs w:val="24"/>
              </w:rPr>
              <w:t>C</w:t>
            </w:r>
            <w:r w:rsidR="002F3A69" w:rsidRPr="00D27114">
              <w:rPr>
                <w:szCs w:val="24"/>
              </w:rPr>
              <w:t>omments</w:t>
            </w:r>
          </w:p>
        </w:tc>
        <w:tc>
          <w:tcPr>
            <w:tcW w:w="2880" w:type="dxa"/>
          </w:tcPr>
          <w:p w14:paraId="428710CA" w14:textId="77777777" w:rsidR="002F3A69" w:rsidRPr="00D27114" w:rsidRDefault="002F3A69" w:rsidP="002F3A69">
            <w:pPr>
              <w:pStyle w:val="NoSpacing"/>
              <w:rPr>
                <w:szCs w:val="24"/>
              </w:rPr>
            </w:pPr>
            <w:r w:rsidRPr="00D27114">
              <w:rPr>
                <w:szCs w:val="24"/>
              </w:rPr>
              <w:t>All</w:t>
            </w:r>
          </w:p>
        </w:tc>
        <w:tc>
          <w:tcPr>
            <w:tcW w:w="1530" w:type="dxa"/>
          </w:tcPr>
          <w:p w14:paraId="0480C072" w14:textId="7C959412" w:rsidR="002F3A69" w:rsidRPr="00D27114" w:rsidRDefault="002F3A69" w:rsidP="002F3A69">
            <w:pPr>
              <w:pStyle w:val="NoSpacing"/>
              <w:jc w:val="center"/>
              <w:rPr>
                <w:szCs w:val="24"/>
              </w:rPr>
            </w:pPr>
            <w:r w:rsidRPr="00D27114">
              <w:rPr>
                <w:szCs w:val="24"/>
              </w:rPr>
              <w:t>5 min.</w:t>
            </w:r>
          </w:p>
          <w:p w14:paraId="529BF5BD" w14:textId="19985850" w:rsidR="002F3A69" w:rsidRPr="00D27114" w:rsidRDefault="002F3A69" w:rsidP="002F3A69">
            <w:pPr>
              <w:pStyle w:val="NoSpacing"/>
              <w:jc w:val="center"/>
              <w:rPr>
                <w:szCs w:val="24"/>
              </w:rPr>
            </w:pPr>
          </w:p>
        </w:tc>
      </w:tr>
      <w:tr w:rsidR="002F3A69" w:rsidRPr="00D27114" w14:paraId="7CF41003" w14:textId="77777777" w:rsidTr="00FC3D3B">
        <w:trPr>
          <w:trHeight w:val="586"/>
        </w:trPr>
        <w:tc>
          <w:tcPr>
            <w:tcW w:w="7200" w:type="dxa"/>
            <w:vAlign w:val="center"/>
          </w:tcPr>
          <w:p w14:paraId="4F6B5338" w14:textId="47F2B7C4" w:rsidR="002F3A69" w:rsidRPr="00D27114" w:rsidRDefault="002F3A69" w:rsidP="002C5526">
            <w:pPr>
              <w:pStyle w:val="NoSpacing"/>
              <w:rPr>
                <w:szCs w:val="24"/>
              </w:rPr>
            </w:pPr>
            <w:r w:rsidRPr="00D27114">
              <w:rPr>
                <w:szCs w:val="24"/>
              </w:rPr>
              <w:t xml:space="preserve">Next </w:t>
            </w:r>
            <w:r>
              <w:rPr>
                <w:szCs w:val="24"/>
              </w:rPr>
              <w:t xml:space="preserve">Webinar </w:t>
            </w:r>
            <w:r w:rsidRPr="00D27114">
              <w:rPr>
                <w:szCs w:val="24"/>
              </w:rPr>
              <w:t xml:space="preserve">Meeting- </w:t>
            </w:r>
            <w:r w:rsidR="000023C5" w:rsidRPr="001B1F29">
              <w:rPr>
                <w:szCs w:val="24"/>
              </w:rPr>
              <w:t>December</w:t>
            </w:r>
            <w:r w:rsidR="00793602">
              <w:rPr>
                <w:szCs w:val="24"/>
              </w:rPr>
              <w:t xml:space="preserve"> </w:t>
            </w:r>
            <w:r w:rsidR="00AF3992">
              <w:rPr>
                <w:szCs w:val="24"/>
              </w:rPr>
              <w:t>15</w:t>
            </w:r>
            <w:r w:rsidR="00793602">
              <w:rPr>
                <w:szCs w:val="24"/>
              </w:rPr>
              <w:t>, 2020</w:t>
            </w:r>
            <w:r w:rsidRPr="00D27114">
              <w:rPr>
                <w:szCs w:val="24"/>
              </w:rPr>
              <w:t xml:space="preserve"> from 1:</w:t>
            </w:r>
            <w:r w:rsidR="00793602">
              <w:rPr>
                <w:szCs w:val="24"/>
              </w:rPr>
              <w:t>0</w:t>
            </w:r>
            <w:r>
              <w:rPr>
                <w:szCs w:val="24"/>
              </w:rPr>
              <w:t>0</w:t>
            </w:r>
            <w:r w:rsidRPr="00D27114">
              <w:rPr>
                <w:szCs w:val="24"/>
              </w:rPr>
              <w:t xml:space="preserve">PM - </w:t>
            </w:r>
            <w:r>
              <w:rPr>
                <w:szCs w:val="24"/>
              </w:rPr>
              <w:t>2</w:t>
            </w:r>
            <w:r w:rsidRPr="00D27114">
              <w:rPr>
                <w:szCs w:val="24"/>
              </w:rPr>
              <w:t>:</w:t>
            </w:r>
            <w:r w:rsidR="00793602">
              <w:rPr>
                <w:szCs w:val="24"/>
              </w:rPr>
              <w:t>0</w:t>
            </w:r>
            <w:r w:rsidRPr="00D27114">
              <w:rPr>
                <w:szCs w:val="24"/>
              </w:rPr>
              <w:t>0PM</w:t>
            </w:r>
          </w:p>
        </w:tc>
        <w:tc>
          <w:tcPr>
            <w:tcW w:w="2880" w:type="dxa"/>
            <w:vAlign w:val="center"/>
          </w:tcPr>
          <w:p w14:paraId="63646A80" w14:textId="2E39F4F5" w:rsidR="002F3A69" w:rsidRPr="00D27114" w:rsidRDefault="002F3A69" w:rsidP="002C5526">
            <w:pPr>
              <w:pStyle w:val="NoSpacing"/>
              <w:rPr>
                <w:szCs w:val="24"/>
              </w:rPr>
            </w:pPr>
          </w:p>
        </w:tc>
        <w:tc>
          <w:tcPr>
            <w:tcW w:w="1530" w:type="dxa"/>
            <w:vAlign w:val="center"/>
          </w:tcPr>
          <w:p w14:paraId="1E56A491" w14:textId="652E60F1" w:rsidR="002F3A69" w:rsidRPr="00D27114" w:rsidRDefault="002F3A69" w:rsidP="002C5526">
            <w:pPr>
              <w:pStyle w:val="NoSpacing"/>
              <w:rPr>
                <w:szCs w:val="24"/>
              </w:rPr>
            </w:pPr>
          </w:p>
        </w:tc>
      </w:tr>
      <w:tr w:rsidR="002F3A69" w:rsidRPr="00D27114" w14:paraId="4FD72693" w14:textId="77777777" w:rsidTr="00FC3D3B">
        <w:trPr>
          <w:trHeight w:val="468"/>
        </w:trPr>
        <w:tc>
          <w:tcPr>
            <w:tcW w:w="7200" w:type="dxa"/>
          </w:tcPr>
          <w:p w14:paraId="7C731FD0" w14:textId="77777777" w:rsidR="002F3A69" w:rsidRDefault="002F3A69" w:rsidP="002F3A69">
            <w:pPr>
              <w:pStyle w:val="NoSpacing"/>
              <w:rPr>
                <w:szCs w:val="24"/>
              </w:rPr>
            </w:pPr>
          </w:p>
        </w:tc>
        <w:tc>
          <w:tcPr>
            <w:tcW w:w="2880" w:type="dxa"/>
          </w:tcPr>
          <w:p w14:paraId="679875A8" w14:textId="77777777" w:rsidR="002F3A69" w:rsidRPr="00D27114" w:rsidRDefault="002F3A69" w:rsidP="002F3A69">
            <w:pPr>
              <w:pStyle w:val="NoSpacing"/>
              <w:rPr>
                <w:szCs w:val="24"/>
              </w:rPr>
            </w:pPr>
          </w:p>
        </w:tc>
        <w:tc>
          <w:tcPr>
            <w:tcW w:w="1530" w:type="dxa"/>
          </w:tcPr>
          <w:p w14:paraId="5EE69B0D" w14:textId="77777777" w:rsidR="002F3A69" w:rsidRPr="00D27114" w:rsidRDefault="002F3A69" w:rsidP="002F3A69">
            <w:pPr>
              <w:pStyle w:val="NoSpacing"/>
              <w:jc w:val="center"/>
              <w:rPr>
                <w:szCs w:val="24"/>
              </w:rPr>
            </w:pPr>
          </w:p>
        </w:tc>
      </w:tr>
      <w:tr w:rsidR="002F3A69" w:rsidRPr="00DB553C" w14:paraId="490B6C39" w14:textId="77777777" w:rsidTr="00FC3D3B">
        <w:trPr>
          <w:trHeight w:val="882"/>
        </w:trPr>
        <w:tc>
          <w:tcPr>
            <w:tcW w:w="7200" w:type="dxa"/>
          </w:tcPr>
          <w:p w14:paraId="3B9DD193" w14:textId="2F5628A3" w:rsidR="002F3A69" w:rsidRPr="00D27114" w:rsidRDefault="002F3A69" w:rsidP="002F3A69">
            <w:pPr>
              <w:pStyle w:val="NoSpacing"/>
              <w:rPr>
                <w:szCs w:val="24"/>
              </w:rPr>
            </w:pPr>
            <w:r w:rsidRPr="00D27114">
              <w:rPr>
                <w:szCs w:val="24"/>
              </w:rPr>
              <w:t xml:space="preserve">Handouts:  </w:t>
            </w:r>
          </w:p>
          <w:p w14:paraId="307DC926" w14:textId="77777777" w:rsidR="002F3A69" w:rsidRPr="00D27114" w:rsidRDefault="002F3A69" w:rsidP="002F3A69">
            <w:pPr>
              <w:pStyle w:val="NoSpacing"/>
              <w:numPr>
                <w:ilvl w:val="0"/>
                <w:numId w:val="45"/>
              </w:numPr>
              <w:rPr>
                <w:szCs w:val="24"/>
              </w:rPr>
            </w:pPr>
            <w:r w:rsidRPr="00D27114">
              <w:rPr>
                <w:szCs w:val="24"/>
              </w:rPr>
              <w:t>Agenda</w:t>
            </w:r>
          </w:p>
          <w:p w14:paraId="649A7AFD" w14:textId="051B2026" w:rsidR="002F3A69" w:rsidRPr="00EB22AF" w:rsidRDefault="002F3A69" w:rsidP="00EB22AF">
            <w:pPr>
              <w:pStyle w:val="NoSpacing"/>
              <w:numPr>
                <w:ilvl w:val="0"/>
                <w:numId w:val="45"/>
              </w:numPr>
              <w:rPr>
                <w:szCs w:val="24"/>
              </w:rPr>
            </w:pPr>
            <w:r w:rsidRPr="00D27114">
              <w:rPr>
                <w:szCs w:val="24"/>
              </w:rPr>
              <w:t>Minutes</w:t>
            </w:r>
          </w:p>
        </w:tc>
        <w:tc>
          <w:tcPr>
            <w:tcW w:w="2880" w:type="dxa"/>
          </w:tcPr>
          <w:p w14:paraId="156D20FE" w14:textId="77777777" w:rsidR="002F3A69" w:rsidRPr="007F64D4" w:rsidRDefault="002F3A69" w:rsidP="002F3A69">
            <w:pPr>
              <w:pStyle w:val="NoSpacing"/>
              <w:rPr>
                <w:szCs w:val="24"/>
              </w:rPr>
            </w:pPr>
          </w:p>
        </w:tc>
        <w:tc>
          <w:tcPr>
            <w:tcW w:w="1530" w:type="dxa"/>
          </w:tcPr>
          <w:p w14:paraId="16976507" w14:textId="77777777" w:rsidR="002F3A69" w:rsidRPr="007F64D4" w:rsidRDefault="002F3A69" w:rsidP="002F3A69">
            <w:pPr>
              <w:pStyle w:val="NoSpacing"/>
              <w:rPr>
                <w:szCs w:val="24"/>
              </w:rPr>
            </w:pPr>
          </w:p>
        </w:tc>
      </w:tr>
    </w:tbl>
    <w:p w14:paraId="5643A6C4" w14:textId="77777777" w:rsidR="005C7EAC" w:rsidRPr="00DB553C" w:rsidRDefault="005C7EAC" w:rsidP="00280773">
      <w:pPr>
        <w:autoSpaceDE w:val="0"/>
        <w:autoSpaceDN w:val="0"/>
        <w:adjustRightInd w:val="0"/>
        <w:rPr>
          <w:szCs w:val="24"/>
        </w:rPr>
      </w:pPr>
    </w:p>
    <w:sectPr w:rsidR="005C7EAC" w:rsidRPr="00DB553C" w:rsidSect="00BC249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665" w:right="720" w:bottom="0" w:left="720" w:header="630" w:footer="1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D012DF" w14:textId="77777777" w:rsidR="0083359B" w:rsidRDefault="0083359B" w:rsidP="00A41BFD">
      <w:r>
        <w:separator/>
      </w:r>
    </w:p>
  </w:endnote>
  <w:endnote w:type="continuationSeparator" w:id="0">
    <w:p w14:paraId="0FC74FD3" w14:textId="77777777" w:rsidR="0083359B" w:rsidRDefault="0083359B" w:rsidP="00A41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110E5F" w14:textId="77777777" w:rsidR="001B1F29" w:rsidRDefault="001B1F2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1B1678" w14:textId="77777777" w:rsidR="001B1F29" w:rsidRDefault="001B1F2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D9143C" w14:textId="77777777" w:rsidR="001B1F29" w:rsidRDefault="001B1F2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3F4BD9" w14:textId="77777777" w:rsidR="0083359B" w:rsidRDefault="0083359B" w:rsidP="00A41BFD">
      <w:r>
        <w:separator/>
      </w:r>
    </w:p>
  </w:footnote>
  <w:footnote w:type="continuationSeparator" w:id="0">
    <w:p w14:paraId="6CCEDF58" w14:textId="77777777" w:rsidR="0083359B" w:rsidRDefault="0083359B" w:rsidP="00A41B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379F40" w14:textId="77777777" w:rsidR="001B1F29" w:rsidRDefault="001B1F2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7D598A" w14:textId="62475F9F" w:rsidR="008E54B5" w:rsidRPr="00DB553C" w:rsidRDefault="008E54B5" w:rsidP="008F1015">
    <w:pPr>
      <w:jc w:val="center"/>
      <w:rPr>
        <w:szCs w:val="24"/>
      </w:rPr>
    </w:pPr>
    <w:r w:rsidRPr="00DB553C">
      <w:rPr>
        <w:szCs w:val="24"/>
      </w:rPr>
      <w:t xml:space="preserve">Inland Empire Coordinated Care Initiative (CCI) Advisory Committee </w:t>
    </w:r>
  </w:p>
  <w:p w14:paraId="15E0D8C7" w14:textId="76611F2F" w:rsidR="008E54B5" w:rsidRPr="0039130A" w:rsidRDefault="00D90F69" w:rsidP="008F1015">
    <w:pPr>
      <w:jc w:val="center"/>
      <w:rPr>
        <w:szCs w:val="24"/>
      </w:rPr>
    </w:pPr>
    <w:r>
      <w:rPr>
        <w:szCs w:val="24"/>
      </w:rPr>
      <w:t>November</w:t>
    </w:r>
    <w:r w:rsidR="00BD52DF" w:rsidRPr="0039130A">
      <w:rPr>
        <w:szCs w:val="24"/>
      </w:rPr>
      <w:t xml:space="preserve"> </w:t>
    </w:r>
    <w:r>
      <w:rPr>
        <w:szCs w:val="24"/>
      </w:rPr>
      <w:t>17</w:t>
    </w:r>
    <w:r w:rsidR="00A527E7" w:rsidRPr="0039130A">
      <w:rPr>
        <w:szCs w:val="24"/>
      </w:rPr>
      <w:t>, 20</w:t>
    </w:r>
    <w:r w:rsidR="00775437" w:rsidRPr="0039130A">
      <w:rPr>
        <w:szCs w:val="24"/>
      </w:rPr>
      <w:t>20</w:t>
    </w:r>
    <w:r w:rsidR="008E54B5" w:rsidRPr="0039130A">
      <w:rPr>
        <w:szCs w:val="24"/>
      </w:rPr>
      <w:t xml:space="preserve"> 1:</w:t>
    </w:r>
    <w:r>
      <w:rPr>
        <w:szCs w:val="24"/>
      </w:rPr>
      <w:t>3</w:t>
    </w:r>
    <w:r w:rsidR="00874FC2">
      <w:rPr>
        <w:szCs w:val="24"/>
      </w:rPr>
      <w:t>0</w:t>
    </w:r>
    <w:r w:rsidR="008E54B5" w:rsidRPr="0039130A">
      <w:rPr>
        <w:szCs w:val="24"/>
      </w:rPr>
      <w:t xml:space="preserve"> – </w:t>
    </w:r>
    <w:r w:rsidR="00BB068F" w:rsidRPr="0039130A">
      <w:rPr>
        <w:szCs w:val="24"/>
      </w:rPr>
      <w:t>2</w:t>
    </w:r>
    <w:r w:rsidR="008E54B5" w:rsidRPr="0039130A">
      <w:rPr>
        <w:szCs w:val="24"/>
      </w:rPr>
      <w:t>:</w:t>
    </w:r>
    <w:r>
      <w:rPr>
        <w:szCs w:val="24"/>
      </w:rPr>
      <w:t>3</w:t>
    </w:r>
    <w:r w:rsidR="00874FC2">
      <w:rPr>
        <w:szCs w:val="24"/>
      </w:rPr>
      <w:t>0</w:t>
    </w:r>
    <w:r w:rsidR="008E54B5" w:rsidRPr="0039130A">
      <w:rPr>
        <w:szCs w:val="24"/>
      </w:rPr>
      <w:t xml:space="preserve"> p.m.</w:t>
    </w:r>
  </w:p>
  <w:p w14:paraId="6DE9155E" w14:textId="6646E2D1" w:rsidR="008E54B5" w:rsidRPr="00DB553C" w:rsidRDefault="00BB068F" w:rsidP="008F1015">
    <w:pPr>
      <w:autoSpaceDE w:val="0"/>
      <w:autoSpaceDN w:val="0"/>
      <w:adjustRightInd w:val="0"/>
      <w:jc w:val="center"/>
      <w:rPr>
        <w:szCs w:val="24"/>
      </w:rPr>
    </w:pPr>
    <w:r w:rsidRPr="0039130A">
      <w:rPr>
        <w:bCs/>
        <w:szCs w:val="24"/>
      </w:rPr>
      <w:t>WebEx Meeting Due to COVID-19</w:t>
    </w:r>
  </w:p>
  <w:p w14:paraId="64F3E95D" w14:textId="77777777" w:rsidR="0004538C" w:rsidRDefault="0004538C" w:rsidP="00BC2495">
    <w:pPr>
      <w:autoSpaceDE w:val="0"/>
      <w:autoSpaceDN w:val="0"/>
      <w:adjustRightInd w:val="0"/>
      <w:rPr>
        <w:color w:val="404040"/>
        <w:szCs w:val="24"/>
      </w:rPr>
    </w:pPr>
  </w:p>
  <w:p w14:paraId="784DF89C" w14:textId="77777777" w:rsidR="00DD1DE4" w:rsidRPr="00280773" w:rsidRDefault="00DD1DE4" w:rsidP="00280773">
    <w:pPr>
      <w:autoSpaceDE w:val="0"/>
      <w:autoSpaceDN w:val="0"/>
      <w:adjustRightInd w:val="0"/>
      <w:jc w:val="center"/>
      <w:rPr>
        <w:color w:val="404040"/>
        <w:szCs w:val="24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409437" w14:textId="77777777" w:rsidR="001B1F29" w:rsidRDefault="001B1F2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EE7727"/>
    <w:multiLevelType w:val="hybridMultilevel"/>
    <w:tmpl w:val="D6C83F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60151"/>
    <w:multiLevelType w:val="hybridMultilevel"/>
    <w:tmpl w:val="EAD8DE76"/>
    <w:lvl w:ilvl="0" w:tplc="C958BD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938B4"/>
    <w:multiLevelType w:val="hybridMultilevel"/>
    <w:tmpl w:val="3C166F7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B0676C"/>
    <w:multiLevelType w:val="hybridMultilevel"/>
    <w:tmpl w:val="1832AC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7F4559"/>
    <w:multiLevelType w:val="hybridMultilevel"/>
    <w:tmpl w:val="E3A842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D1C20D1"/>
    <w:multiLevelType w:val="hybridMultilevel"/>
    <w:tmpl w:val="14A0AD2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D2A34A5"/>
    <w:multiLevelType w:val="hybridMultilevel"/>
    <w:tmpl w:val="7494B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9E17E6"/>
    <w:multiLevelType w:val="hybridMultilevel"/>
    <w:tmpl w:val="1264056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E7F488D"/>
    <w:multiLevelType w:val="hybridMultilevel"/>
    <w:tmpl w:val="77C8B1E0"/>
    <w:lvl w:ilvl="0" w:tplc="0BA059F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2B75C7"/>
    <w:multiLevelType w:val="hybridMultilevel"/>
    <w:tmpl w:val="5086B0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644736"/>
    <w:multiLevelType w:val="hybridMultilevel"/>
    <w:tmpl w:val="39D02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F76318"/>
    <w:multiLevelType w:val="hybridMultilevel"/>
    <w:tmpl w:val="E766B1C8"/>
    <w:lvl w:ilvl="0" w:tplc="5FDA9E78">
      <w:start w:val="1"/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67A7C8A"/>
    <w:multiLevelType w:val="hybridMultilevel"/>
    <w:tmpl w:val="22661B8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1B763F11"/>
    <w:multiLevelType w:val="hybridMultilevel"/>
    <w:tmpl w:val="002CF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776D39"/>
    <w:multiLevelType w:val="hybridMultilevel"/>
    <w:tmpl w:val="DAD6C7C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961161"/>
    <w:multiLevelType w:val="hybridMultilevel"/>
    <w:tmpl w:val="D1A42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142F86"/>
    <w:multiLevelType w:val="hybridMultilevel"/>
    <w:tmpl w:val="CE4497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C6665A"/>
    <w:multiLevelType w:val="hybridMultilevel"/>
    <w:tmpl w:val="1786F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FA7FC2">
      <w:start w:val="10"/>
      <w:numFmt w:val="bullet"/>
      <w:lvlText w:val=""/>
      <w:lvlJc w:val="left"/>
      <w:pPr>
        <w:ind w:left="3600" w:hanging="360"/>
      </w:pPr>
      <w:rPr>
        <w:rFonts w:ascii="Wingdings" w:eastAsia="Times New Roman" w:hAnsi="Wingdings" w:cs="Times New Roman" w:hint="default"/>
      </w:rPr>
    </w:lvl>
    <w:lvl w:ilvl="5" w:tplc="96301F74">
      <w:start w:val="5"/>
      <w:numFmt w:val="bullet"/>
      <w:lvlText w:val="-"/>
      <w:lvlJc w:val="left"/>
      <w:pPr>
        <w:ind w:left="4320" w:hanging="360"/>
      </w:pPr>
      <w:rPr>
        <w:rFonts w:ascii="Times New Roman" w:eastAsia="Times New Roman" w:hAnsi="Times New Roman" w:cs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A350A0"/>
    <w:multiLevelType w:val="hybridMultilevel"/>
    <w:tmpl w:val="A89E46BC"/>
    <w:lvl w:ilvl="0" w:tplc="C958BDCC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9B46D0"/>
    <w:multiLevelType w:val="hybridMultilevel"/>
    <w:tmpl w:val="B7C2FBCC"/>
    <w:lvl w:ilvl="0" w:tplc="04090003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20" w15:restartNumberingAfterBreak="0">
    <w:nsid w:val="389567EC"/>
    <w:multiLevelType w:val="hybridMultilevel"/>
    <w:tmpl w:val="4F701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E32070"/>
    <w:multiLevelType w:val="hybridMultilevel"/>
    <w:tmpl w:val="1F54568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39232620"/>
    <w:multiLevelType w:val="hybridMultilevel"/>
    <w:tmpl w:val="BCF6CB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BA31AFB"/>
    <w:multiLevelType w:val="hybridMultilevel"/>
    <w:tmpl w:val="C2DE5762"/>
    <w:lvl w:ilvl="0" w:tplc="8784431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676AF9"/>
    <w:multiLevelType w:val="hybridMultilevel"/>
    <w:tmpl w:val="1346C02E"/>
    <w:lvl w:ilvl="0" w:tplc="1AB636C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C0E0988"/>
    <w:multiLevelType w:val="hybridMultilevel"/>
    <w:tmpl w:val="11DA18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4C6A527A"/>
    <w:multiLevelType w:val="hybridMultilevel"/>
    <w:tmpl w:val="C5BE8B28"/>
    <w:lvl w:ilvl="0" w:tplc="746E15DC">
      <w:start w:val="1"/>
      <w:numFmt w:val="bullet"/>
      <w:lvlText w:val="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4C6F751A"/>
    <w:multiLevelType w:val="hybridMultilevel"/>
    <w:tmpl w:val="6EE4B4CE"/>
    <w:lvl w:ilvl="0" w:tplc="9EFEDFAC">
      <w:start w:val="45"/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CC13BE6"/>
    <w:multiLevelType w:val="hybridMultilevel"/>
    <w:tmpl w:val="9710D0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0D379DF"/>
    <w:multiLevelType w:val="hybridMultilevel"/>
    <w:tmpl w:val="FAB6A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FA0EC2"/>
    <w:multiLevelType w:val="hybridMultilevel"/>
    <w:tmpl w:val="C7709EF0"/>
    <w:lvl w:ilvl="0" w:tplc="4CF6DB3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5B07BD1"/>
    <w:multiLevelType w:val="hybridMultilevel"/>
    <w:tmpl w:val="9FBA0EC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57D07E28"/>
    <w:multiLevelType w:val="hybridMultilevel"/>
    <w:tmpl w:val="52ECA6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BE47FA3"/>
    <w:multiLevelType w:val="hybridMultilevel"/>
    <w:tmpl w:val="A31CDA5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CA6DE2"/>
    <w:multiLevelType w:val="hybridMultilevel"/>
    <w:tmpl w:val="A99EBE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D735B7C"/>
    <w:multiLevelType w:val="hybridMultilevel"/>
    <w:tmpl w:val="F7A899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0F25E15"/>
    <w:multiLevelType w:val="hybridMultilevel"/>
    <w:tmpl w:val="4EE4F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817E37"/>
    <w:multiLevelType w:val="hybridMultilevel"/>
    <w:tmpl w:val="B69AA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956C49"/>
    <w:multiLevelType w:val="hybridMultilevel"/>
    <w:tmpl w:val="69D8EE68"/>
    <w:lvl w:ilvl="0" w:tplc="762CDAF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84457D"/>
    <w:multiLevelType w:val="hybridMultilevel"/>
    <w:tmpl w:val="2BD4EF9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6411533"/>
    <w:multiLevelType w:val="hybridMultilevel"/>
    <w:tmpl w:val="F2AE9A3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AE94D8C"/>
    <w:multiLevelType w:val="hybridMultilevel"/>
    <w:tmpl w:val="986A7F2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6C92685D"/>
    <w:multiLevelType w:val="hybridMultilevel"/>
    <w:tmpl w:val="F0520BD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3" w15:restartNumberingAfterBreak="0">
    <w:nsid w:val="6DC560BB"/>
    <w:multiLevelType w:val="hybridMultilevel"/>
    <w:tmpl w:val="45E82D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2FC0D00"/>
    <w:multiLevelType w:val="hybridMultilevel"/>
    <w:tmpl w:val="ED8218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4023BDA"/>
    <w:multiLevelType w:val="hybridMultilevel"/>
    <w:tmpl w:val="2AD0C8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B4C692C"/>
    <w:multiLevelType w:val="hybridMultilevel"/>
    <w:tmpl w:val="E8D6EC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CDD7620"/>
    <w:multiLevelType w:val="hybridMultilevel"/>
    <w:tmpl w:val="D404574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EC4318"/>
    <w:multiLevelType w:val="hybridMultilevel"/>
    <w:tmpl w:val="2670F442"/>
    <w:lvl w:ilvl="0" w:tplc="D41CBFA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"/>
  </w:num>
  <w:num w:numId="3">
    <w:abstractNumId w:val="11"/>
  </w:num>
  <w:num w:numId="4">
    <w:abstractNumId w:val="48"/>
  </w:num>
  <w:num w:numId="5">
    <w:abstractNumId w:val="27"/>
  </w:num>
  <w:num w:numId="6">
    <w:abstractNumId w:val="35"/>
  </w:num>
  <w:num w:numId="7">
    <w:abstractNumId w:val="47"/>
  </w:num>
  <w:num w:numId="8">
    <w:abstractNumId w:val="9"/>
  </w:num>
  <w:num w:numId="9">
    <w:abstractNumId w:val="32"/>
  </w:num>
  <w:num w:numId="10">
    <w:abstractNumId w:val="45"/>
  </w:num>
  <w:num w:numId="11">
    <w:abstractNumId w:val="33"/>
  </w:num>
  <w:num w:numId="12">
    <w:abstractNumId w:val="3"/>
  </w:num>
  <w:num w:numId="13">
    <w:abstractNumId w:val="28"/>
  </w:num>
  <w:num w:numId="14">
    <w:abstractNumId w:val="16"/>
  </w:num>
  <w:num w:numId="15">
    <w:abstractNumId w:val="42"/>
  </w:num>
  <w:num w:numId="16">
    <w:abstractNumId w:val="17"/>
  </w:num>
  <w:num w:numId="17">
    <w:abstractNumId w:val="25"/>
  </w:num>
  <w:num w:numId="18">
    <w:abstractNumId w:val="36"/>
  </w:num>
  <w:num w:numId="19">
    <w:abstractNumId w:val="43"/>
  </w:num>
  <w:num w:numId="20">
    <w:abstractNumId w:val="23"/>
  </w:num>
  <w:num w:numId="21">
    <w:abstractNumId w:val="26"/>
  </w:num>
  <w:num w:numId="22">
    <w:abstractNumId w:val="18"/>
  </w:num>
  <w:num w:numId="23">
    <w:abstractNumId w:val="31"/>
  </w:num>
  <w:num w:numId="24">
    <w:abstractNumId w:val="44"/>
  </w:num>
  <w:num w:numId="25">
    <w:abstractNumId w:val="10"/>
  </w:num>
  <w:num w:numId="26">
    <w:abstractNumId w:val="39"/>
  </w:num>
  <w:num w:numId="27">
    <w:abstractNumId w:val="5"/>
  </w:num>
  <w:num w:numId="28">
    <w:abstractNumId w:val="21"/>
  </w:num>
  <w:num w:numId="29">
    <w:abstractNumId w:val="4"/>
  </w:num>
  <w:num w:numId="30">
    <w:abstractNumId w:val="38"/>
  </w:num>
  <w:num w:numId="31">
    <w:abstractNumId w:val="19"/>
  </w:num>
  <w:num w:numId="32">
    <w:abstractNumId w:val="12"/>
  </w:num>
  <w:num w:numId="33">
    <w:abstractNumId w:val="24"/>
  </w:num>
  <w:num w:numId="34">
    <w:abstractNumId w:val="30"/>
  </w:num>
  <w:num w:numId="35">
    <w:abstractNumId w:val="34"/>
  </w:num>
  <w:num w:numId="36">
    <w:abstractNumId w:val="46"/>
  </w:num>
  <w:num w:numId="37">
    <w:abstractNumId w:val="14"/>
  </w:num>
  <w:num w:numId="38">
    <w:abstractNumId w:val="41"/>
  </w:num>
  <w:num w:numId="39">
    <w:abstractNumId w:val="22"/>
  </w:num>
  <w:num w:numId="40">
    <w:abstractNumId w:val="40"/>
  </w:num>
  <w:num w:numId="41">
    <w:abstractNumId w:val="7"/>
  </w:num>
  <w:num w:numId="42">
    <w:abstractNumId w:val="6"/>
  </w:num>
  <w:num w:numId="43">
    <w:abstractNumId w:val="29"/>
  </w:num>
  <w:num w:numId="44">
    <w:abstractNumId w:val="37"/>
  </w:num>
  <w:num w:numId="45">
    <w:abstractNumId w:val="13"/>
  </w:num>
  <w:num w:numId="46">
    <w:abstractNumId w:val="0"/>
  </w:num>
  <w:num w:numId="47">
    <w:abstractNumId w:val="2"/>
  </w:num>
  <w:num w:numId="48">
    <w:abstractNumId w:val="20"/>
  </w:num>
  <w:num w:numId="4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tDAwNTY2B2ILQyUdpeDU4uLM/DyQAiPDWgDSAT2nLQAAAA=="/>
  </w:docVars>
  <w:rsids>
    <w:rsidRoot w:val="005C7EAC"/>
    <w:rsid w:val="000012D7"/>
    <w:rsid w:val="000023C5"/>
    <w:rsid w:val="00003008"/>
    <w:rsid w:val="0000333C"/>
    <w:rsid w:val="0000345D"/>
    <w:rsid w:val="00007EDD"/>
    <w:rsid w:val="00022F03"/>
    <w:rsid w:val="00024C6E"/>
    <w:rsid w:val="00042033"/>
    <w:rsid w:val="000452F9"/>
    <w:rsid w:val="0004538C"/>
    <w:rsid w:val="00050DA6"/>
    <w:rsid w:val="00056A2F"/>
    <w:rsid w:val="0005791D"/>
    <w:rsid w:val="0006427E"/>
    <w:rsid w:val="00066CDB"/>
    <w:rsid w:val="00067299"/>
    <w:rsid w:val="00073EA4"/>
    <w:rsid w:val="000740AA"/>
    <w:rsid w:val="00076D1E"/>
    <w:rsid w:val="0008017D"/>
    <w:rsid w:val="0008036A"/>
    <w:rsid w:val="00094C9E"/>
    <w:rsid w:val="00097286"/>
    <w:rsid w:val="000A398B"/>
    <w:rsid w:val="000A5F79"/>
    <w:rsid w:val="000B709B"/>
    <w:rsid w:val="000B79D2"/>
    <w:rsid w:val="000B7DB1"/>
    <w:rsid w:val="000C1822"/>
    <w:rsid w:val="000C2543"/>
    <w:rsid w:val="000C2817"/>
    <w:rsid w:val="000D01EC"/>
    <w:rsid w:val="000D56CE"/>
    <w:rsid w:val="000D658C"/>
    <w:rsid w:val="000E18A8"/>
    <w:rsid w:val="000E6B07"/>
    <w:rsid w:val="000F3ADF"/>
    <w:rsid w:val="000F7EB4"/>
    <w:rsid w:val="00103612"/>
    <w:rsid w:val="0010381E"/>
    <w:rsid w:val="00106B3A"/>
    <w:rsid w:val="001179B8"/>
    <w:rsid w:val="00127E0C"/>
    <w:rsid w:val="00134966"/>
    <w:rsid w:val="0014413F"/>
    <w:rsid w:val="0015159D"/>
    <w:rsid w:val="00162F72"/>
    <w:rsid w:val="00164BCE"/>
    <w:rsid w:val="0016557A"/>
    <w:rsid w:val="00167F36"/>
    <w:rsid w:val="001713D0"/>
    <w:rsid w:val="00184C4B"/>
    <w:rsid w:val="00190B41"/>
    <w:rsid w:val="001A2F05"/>
    <w:rsid w:val="001A30B3"/>
    <w:rsid w:val="001A327B"/>
    <w:rsid w:val="001B1F29"/>
    <w:rsid w:val="001B74F0"/>
    <w:rsid w:val="001B756C"/>
    <w:rsid w:val="001C21BB"/>
    <w:rsid w:val="001C393D"/>
    <w:rsid w:val="001C717E"/>
    <w:rsid w:val="001D3B45"/>
    <w:rsid w:val="001D3DB3"/>
    <w:rsid w:val="001D4F14"/>
    <w:rsid w:val="001D6F48"/>
    <w:rsid w:val="001E440D"/>
    <w:rsid w:val="00216CE5"/>
    <w:rsid w:val="00217123"/>
    <w:rsid w:val="0022036C"/>
    <w:rsid w:val="00220A4C"/>
    <w:rsid w:val="002225AB"/>
    <w:rsid w:val="00222F6D"/>
    <w:rsid w:val="00223DFE"/>
    <w:rsid w:val="002274B5"/>
    <w:rsid w:val="0023523F"/>
    <w:rsid w:val="002413C3"/>
    <w:rsid w:val="002426DE"/>
    <w:rsid w:val="00245CBC"/>
    <w:rsid w:val="00250247"/>
    <w:rsid w:val="0026135F"/>
    <w:rsid w:val="0026193F"/>
    <w:rsid w:val="0026642A"/>
    <w:rsid w:val="00267156"/>
    <w:rsid w:val="002748F9"/>
    <w:rsid w:val="00276BBD"/>
    <w:rsid w:val="00276EFD"/>
    <w:rsid w:val="002777FD"/>
    <w:rsid w:val="00280773"/>
    <w:rsid w:val="0028237E"/>
    <w:rsid w:val="002845DE"/>
    <w:rsid w:val="002906DF"/>
    <w:rsid w:val="00293BCC"/>
    <w:rsid w:val="00296FF6"/>
    <w:rsid w:val="002B3593"/>
    <w:rsid w:val="002B580A"/>
    <w:rsid w:val="002B7BDB"/>
    <w:rsid w:val="002C09D3"/>
    <w:rsid w:val="002C3B57"/>
    <w:rsid w:val="002C5526"/>
    <w:rsid w:val="002C63FA"/>
    <w:rsid w:val="002D3134"/>
    <w:rsid w:val="002D7EF7"/>
    <w:rsid w:val="002E0004"/>
    <w:rsid w:val="002E303C"/>
    <w:rsid w:val="002F3A69"/>
    <w:rsid w:val="002F6E8A"/>
    <w:rsid w:val="002F7DE5"/>
    <w:rsid w:val="0030010E"/>
    <w:rsid w:val="00300FCF"/>
    <w:rsid w:val="0030452D"/>
    <w:rsid w:val="00310E0B"/>
    <w:rsid w:val="003119D9"/>
    <w:rsid w:val="00314265"/>
    <w:rsid w:val="0031693C"/>
    <w:rsid w:val="00316E6E"/>
    <w:rsid w:val="00321E56"/>
    <w:rsid w:val="00323661"/>
    <w:rsid w:val="003273D5"/>
    <w:rsid w:val="00330B23"/>
    <w:rsid w:val="00336F41"/>
    <w:rsid w:val="003418A0"/>
    <w:rsid w:val="0034224F"/>
    <w:rsid w:val="00350FDF"/>
    <w:rsid w:val="00364EDE"/>
    <w:rsid w:val="00365985"/>
    <w:rsid w:val="00367E9C"/>
    <w:rsid w:val="00373B2C"/>
    <w:rsid w:val="00384B13"/>
    <w:rsid w:val="0039130A"/>
    <w:rsid w:val="003922B6"/>
    <w:rsid w:val="003A02DF"/>
    <w:rsid w:val="003A394A"/>
    <w:rsid w:val="003A72D7"/>
    <w:rsid w:val="003B13E8"/>
    <w:rsid w:val="003B4B52"/>
    <w:rsid w:val="003C7CA4"/>
    <w:rsid w:val="003D0D85"/>
    <w:rsid w:val="003F3B92"/>
    <w:rsid w:val="003F7EC4"/>
    <w:rsid w:val="00403AF8"/>
    <w:rsid w:val="004047C0"/>
    <w:rsid w:val="00412696"/>
    <w:rsid w:val="004204F9"/>
    <w:rsid w:val="00426952"/>
    <w:rsid w:val="004270BD"/>
    <w:rsid w:val="00427C6F"/>
    <w:rsid w:val="004303CF"/>
    <w:rsid w:val="00441504"/>
    <w:rsid w:val="004528EC"/>
    <w:rsid w:val="0047119E"/>
    <w:rsid w:val="00475E7F"/>
    <w:rsid w:val="0049088C"/>
    <w:rsid w:val="00491017"/>
    <w:rsid w:val="00493CC8"/>
    <w:rsid w:val="004A3E19"/>
    <w:rsid w:val="004A5850"/>
    <w:rsid w:val="004B57ED"/>
    <w:rsid w:val="004C13F0"/>
    <w:rsid w:val="004C7773"/>
    <w:rsid w:val="004C7BC6"/>
    <w:rsid w:val="004D2C1F"/>
    <w:rsid w:val="004D41D9"/>
    <w:rsid w:val="004E09EB"/>
    <w:rsid w:val="004E6786"/>
    <w:rsid w:val="004F49F7"/>
    <w:rsid w:val="004F73AE"/>
    <w:rsid w:val="00502369"/>
    <w:rsid w:val="0050429A"/>
    <w:rsid w:val="005077C0"/>
    <w:rsid w:val="005101B3"/>
    <w:rsid w:val="005364FE"/>
    <w:rsid w:val="00537749"/>
    <w:rsid w:val="0053775B"/>
    <w:rsid w:val="005407C9"/>
    <w:rsid w:val="00542853"/>
    <w:rsid w:val="005435C8"/>
    <w:rsid w:val="00550101"/>
    <w:rsid w:val="00551A74"/>
    <w:rsid w:val="00564344"/>
    <w:rsid w:val="00564D95"/>
    <w:rsid w:val="00567612"/>
    <w:rsid w:val="0057116F"/>
    <w:rsid w:val="00575DAE"/>
    <w:rsid w:val="00583FD8"/>
    <w:rsid w:val="00592EF6"/>
    <w:rsid w:val="005A72DA"/>
    <w:rsid w:val="005A74A2"/>
    <w:rsid w:val="005B120B"/>
    <w:rsid w:val="005C21E3"/>
    <w:rsid w:val="005C707E"/>
    <w:rsid w:val="005C7EAC"/>
    <w:rsid w:val="005D50DF"/>
    <w:rsid w:val="005D6B7E"/>
    <w:rsid w:val="005E76EF"/>
    <w:rsid w:val="005F3C0A"/>
    <w:rsid w:val="005F71D9"/>
    <w:rsid w:val="005F7400"/>
    <w:rsid w:val="00600407"/>
    <w:rsid w:val="006036D9"/>
    <w:rsid w:val="00613E11"/>
    <w:rsid w:val="006200D2"/>
    <w:rsid w:val="00622300"/>
    <w:rsid w:val="00626FEA"/>
    <w:rsid w:val="00630CE8"/>
    <w:rsid w:val="006405AC"/>
    <w:rsid w:val="00642395"/>
    <w:rsid w:val="00662F4C"/>
    <w:rsid w:val="00671E6F"/>
    <w:rsid w:val="006727A6"/>
    <w:rsid w:val="00674152"/>
    <w:rsid w:val="00677226"/>
    <w:rsid w:val="00680675"/>
    <w:rsid w:val="006848C7"/>
    <w:rsid w:val="006A188D"/>
    <w:rsid w:val="006B6B2D"/>
    <w:rsid w:val="006E4621"/>
    <w:rsid w:val="006F38A0"/>
    <w:rsid w:val="006F4584"/>
    <w:rsid w:val="006F69D5"/>
    <w:rsid w:val="00744908"/>
    <w:rsid w:val="00745574"/>
    <w:rsid w:val="007468F2"/>
    <w:rsid w:val="007476E3"/>
    <w:rsid w:val="00754AB9"/>
    <w:rsid w:val="007574E6"/>
    <w:rsid w:val="00764D15"/>
    <w:rsid w:val="007753B5"/>
    <w:rsid w:val="00775437"/>
    <w:rsid w:val="00775DE5"/>
    <w:rsid w:val="007872EC"/>
    <w:rsid w:val="00793602"/>
    <w:rsid w:val="00797990"/>
    <w:rsid w:val="007A0074"/>
    <w:rsid w:val="007B0F8B"/>
    <w:rsid w:val="007B5D2E"/>
    <w:rsid w:val="007C3428"/>
    <w:rsid w:val="007C4089"/>
    <w:rsid w:val="007C6B7B"/>
    <w:rsid w:val="007D12B7"/>
    <w:rsid w:val="007F2F4F"/>
    <w:rsid w:val="007F35E6"/>
    <w:rsid w:val="007F3B3D"/>
    <w:rsid w:val="007F4663"/>
    <w:rsid w:val="007F64D4"/>
    <w:rsid w:val="00804111"/>
    <w:rsid w:val="008070DE"/>
    <w:rsid w:val="0080765F"/>
    <w:rsid w:val="00812240"/>
    <w:rsid w:val="00815CFF"/>
    <w:rsid w:val="00821534"/>
    <w:rsid w:val="00823DB8"/>
    <w:rsid w:val="00824AAF"/>
    <w:rsid w:val="008304C8"/>
    <w:rsid w:val="0083359B"/>
    <w:rsid w:val="00836A90"/>
    <w:rsid w:val="00843F2A"/>
    <w:rsid w:val="00851FF5"/>
    <w:rsid w:val="0085591E"/>
    <w:rsid w:val="00866059"/>
    <w:rsid w:val="0087420E"/>
    <w:rsid w:val="00874FC2"/>
    <w:rsid w:val="008802BD"/>
    <w:rsid w:val="008828E6"/>
    <w:rsid w:val="0088677A"/>
    <w:rsid w:val="00887766"/>
    <w:rsid w:val="00890CA5"/>
    <w:rsid w:val="00892894"/>
    <w:rsid w:val="00892A1B"/>
    <w:rsid w:val="0089349C"/>
    <w:rsid w:val="008A1CE6"/>
    <w:rsid w:val="008B0772"/>
    <w:rsid w:val="008B2806"/>
    <w:rsid w:val="008B7F8C"/>
    <w:rsid w:val="008C0257"/>
    <w:rsid w:val="008C3620"/>
    <w:rsid w:val="008C4091"/>
    <w:rsid w:val="008C40A3"/>
    <w:rsid w:val="008C5A3F"/>
    <w:rsid w:val="008D02C1"/>
    <w:rsid w:val="008D69AC"/>
    <w:rsid w:val="008E3DB1"/>
    <w:rsid w:val="008E54B5"/>
    <w:rsid w:val="008E599D"/>
    <w:rsid w:val="008F01B5"/>
    <w:rsid w:val="008F1015"/>
    <w:rsid w:val="008F7872"/>
    <w:rsid w:val="00901F3F"/>
    <w:rsid w:val="0091345C"/>
    <w:rsid w:val="0092536A"/>
    <w:rsid w:val="009263B7"/>
    <w:rsid w:val="00936204"/>
    <w:rsid w:val="00941090"/>
    <w:rsid w:val="00942266"/>
    <w:rsid w:val="00947ECA"/>
    <w:rsid w:val="0095528D"/>
    <w:rsid w:val="00957A21"/>
    <w:rsid w:val="00962051"/>
    <w:rsid w:val="009620A2"/>
    <w:rsid w:val="00974396"/>
    <w:rsid w:val="009772E7"/>
    <w:rsid w:val="0099299B"/>
    <w:rsid w:val="009A18FF"/>
    <w:rsid w:val="009A7A13"/>
    <w:rsid w:val="009B682F"/>
    <w:rsid w:val="009B71D4"/>
    <w:rsid w:val="009C1319"/>
    <w:rsid w:val="009C2602"/>
    <w:rsid w:val="009C2AD0"/>
    <w:rsid w:val="009C4821"/>
    <w:rsid w:val="009F1C3A"/>
    <w:rsid w:val="009F254B"/>
    <w:rsid w:val="00A01D6D"/>
    <w:rsid w:val="00A0249B"/>
    <w:rsid w:val="00A22930"/>
    <w:rsid w:val="00A24495"/>
    <w:rsid w:val="00A32D1A"/>
    <w:rsid w:val="00A34ADD"/>
    <w:rsid w:val="00A41BFD"/>
    <w:rsid w:val="00A43413"/>
    <w:rsid w:val="00A44C91"/>
    <w:rsid w:val="00A476C8"/>
    <w:rsid w:val="00A527E7"/>
    <w:rsid w:val="00A646BA"/>
    <w:rsid w:val="00A648AA"/>
    <w:rsid w:val="00A838D8"/>
    <w:rsid w:val="00A8434D"/>
    <w:rsid w:val="00A85DB5"/>
    <w:rsid w:val="00A95007"/>
    <w:rsid w:val="00AA62AC"/>
    <w:rsid w:val="00AB376E"/>
    <w:rsid w:val="00AB52A1"/>
    <w:rsid w:val="00AD0EC6"/>
    <w:rsid w:val="00AD7804"/>
    <w:rsid w:val="00AD78F7"/>
    <w:rsid w:val="00AE06E0"/>
    <w:rsid w:val="00AE0C46"/>
    <w:rsid w:val="00AE5675"/>
    <w:rsid w:val="00AE6219"/>
    <w:rsid w:val="00AF2407"/>
    <w:rsid w:val="00AF3992"/>
    <w:rsid w:val="00B027C9"/>
    <w:rsid w:val="00B072F4"/>
    <w:rsid w:val="00B131F1"/>
    <w:rsid w:val="00B135AD"/>
    <w:rsid w:val="00B25799"/>
    <w:rsid w:val="00B27611"/>
    <w:rsid w:val="00B31E42"/>
    <w:rsid w:val="00B37DBA"/>
    <w:rsid w:val="00B40B50"/>
    <w:rsid w:val="00B44AEE"/>
    <w:rsid w:val="00B47241"/>
    <w:rsid w:val="00B4734C"/>
    <w:rsid w:val="00B55836"/>
    <w:rsid w:val="00B565DE"/>
    <w:rsid w:val="00B57C1A"/>
    <w:rsid w:val="00B61DDD"/>
    <w:rsid w:val="00B61E0B"/>
    <w:rsid w:val="00B82460"/>
    <w:rsid w:val="00B85AE7"/>
    <w:rsid w:val="00B87093"/>
    <w:rsid w:val="00B96410"/>
    <w:rsid w:val="00BA0CB4"/>
    <w:rsid w:val="00BA463E"/>
    <w:rsid w:val="00BB01A4"/>
    <w:rsid w:val="00BB068F"/>
    <w:rsid w:val="00BB1533"/>
    <w:rsid w:val="00BB4BA7"/>
    <w:rsid w:val="00BC2495"/>
    <w:rsid w:val="00BC507A"/>
    <w:rsid w:val="00BC5508"/>
    <w:rsid w:val="00BD13E8"/>
    <w:rsid w:val="00BD1853"/>
    <w:rsid w:val="00BD19B4"/>
    <w:rsid w:val="00BD52DF"/>
    <w:rsid w:val="00BE357C"/>
    <w:rsid w:val="00BF0052"/>
    <w:rsid w:val="00BF5479"/>
    <w:rsid w:val="00C15954"/>
    <w:rsid w:val="00C166AB"/>
    <w:rsid w:val="00C24B07"/>
    <w:rsid w:val="00C2536A"/>
    <w:rsid w:val="00C27F4F"/>
    <w:rsid w:val="00C3253C"/>
    <w:rsid w:val="00C354D9"/>
    <w:rsid w:val="00C3737A"/>
    <w:rsid w:val="00C376DF"/>
    <w:rsid w:val="00C4171D"/>
    <w:rsid w:val="00C41E2B"/>
    <w:rsid w:val="00C572A4"/>
    <w:rsid w:val="00C6171D"/>
    <w:rsid w:val="00C645CA"/>
    <w:rsid w:val="00C6694F"/>
    <w:rsid w:val="00C74CE0"/>
    <w:rsid w:val="00C76DD9"/>
    <w:rsid w:val="00C80130"/>
    <w:rsid w:val="00C87620"/>
    <w:rsid w:val="00C95D50"/>
    <w:rsid w:val="00CA795B"/>
    <w:rsid w:val="00CB13EF"/>
    <w:rsid w:val="00CB550E"/>
    <w:rsid w:val="00CC540B"/>
    <w:rsid w:val="00CC63AB"/>
    <w:rsid w:val="00CD35AA"/>
    <w:rsid w:val="00CD7E50"/>
    <w:rsid w:val="00CE235D"/>
    <w:rsid w:val="00CF11E8"/>
    <w:rsid w:val="00CF3848"/>
    <w:rsid w:val="00CF492D"/>
    <w:rsid w:val="00CF5A0E"/>
    <w:rsid w:val="00D00897"/>
    <w:rsid w:val="00D03AEC"/>
    <w:rsid w:val="00D044AD"/>
    <w:rsid w:val="00D04DD6"/>
    <w:rsid w:val="00D05D55"/>
    <w:rsid w:val="00D2574A"/>
    <w:rsid w:val="00D25D28"/>
    <w:rsid w:val="00D2666A"/>
    <w:rsid w:val="00D26D00"/>
    <w:rsid w:val="00D27114"/>
    <w:rsid w:val="00D347CC"/>
    <w:rsid w:val="00D356AA"/>
    <w:rsid w:val="00D43322"/>
    <w:rsid w:val="00D46A35"/>
    <w:rsid w:val="00D80907"/>
    <w:rsid w:val="00D85E43"/>
    <w:rsid w:val="00D90F69"/>
    <w:rsid w:val="00D93AF3"/>
    <w:rsid w:val="00D94CCC"/>
    <w:rsid w:val="00DA0CF1"/>
    <w:rsid w:val="00DA5D71"/>
    <w:rsid w:val="00DB0668"/>
    <w:rsid w:val="00DB553C"/>
    <w:rsid w:val="00DC4DB0"/>
    <w:rsid w:val="00DD1DE4"/>
    <w:rsid w:val="00DE02E1"/>
    <w:rsid w:val="00DE6F54"/>
    <w:rsid w:val="00DF599A"/>
    <w:rsid w:val="00DF7C74"/>
    <w:rsid w:val="00DF7DD5"/>
    <w:rsid w:val="00E05137"/>
    <w:rsid w:val="00E05AA3"/>
    <w:rsid w:val="00E12284"/>
    <w:rsid w:val="00E3104D"/>
    <w:rsid w:val="00E33D5F"/>
    <w:rsid w:val="00E378CB"/>
    <w:rsid w:val="00E43721"/>
    <w:rsid w:val="00E44B88"/>
    <w:rsid w:val="00E47ACB"/>
    <w:rsid w:val="00E52EC3"/>
    <w:rsid w:val="00E73A12"/>
    <w:rsid w:val="00E76D8B"/>
    <w:rsid w:val="00E80F75"/>
    <w:rsid w:val="00E822E5"/>
    <w:rsid w:val="00E84D28"/>
    <w:rsid w:val="00E86713"/>
    <w:rsid w:val="00E870F6"/>
    <w:rsid w:val="00E958A0"/>
    <w:rsid w:val="00E97AD2"/>
    <w:rsid w:val="00EA1CFD"/>
    <w:rsid w:val="00EB0239"/>
    <w:rsid w:val="00EB22AF"/>
    <w:rsid w:val="00EB4B15"/>
    <w:rsid w:val="00EC18A0"/>
    <w:rsid w:val="00EC38A4"/>
    <w:rsid w:val="00EC4951"/>
    <w:rsid w:val="00EC649D"/>
    <w:rsid w:val="00ED1658"/>
    <w:rsid w:val="00ED6A4C"/>
    <w:rsid w:val="00ED7D5E"/>
    <w:rsid w:val="00EF016B"/>
    <w:rsid w:val="00EF0CE6"/>
    <w:rsid w:val="00EF29C3"/>
    <w:rsid w:val="00EF31CF"/>
    <w:rsid w:val="00EF3F15"/>
    <w:rsid w:val="00EF68B9"/>
    <w:rsid w:val="00EF7257"/>
    <w:rsid w:val="00EF7FD2"/>
    <w:rsid w:val="00F03E66"/>
    <w:rsid w:val="00F04D56"/>
    <w:rsid w:val="00F126A3"/>
    <w:rsid w:val="00F154E4"/>
    <w:rsid w:val="00F16F47"/>
    <w:rsid w:val="00F20F28"/>
    <w:rsid w:val="00F252FB"/>
    <w:rsid w:val="00F2720E"/>
    <w:rsid w:val="00F27F9B"/>
    <w:rsid w:val="00F301CF"/>
    <w:rsid w:val="00F36A05"/>
    <w:rsid w:val="00F43995"/>
    <w:rsid w:val="00F43C59"/>
    <w:rsid w:val="00F60B67"/>
    <w:rsid w:val="00F635AE"/>
    <w:rsid w:val="00F64843"/>
    <w:rsid w:val="00F765E6"/>
    <w:rsid w:val="00F7684D"/>
    <w:rsid w:val="00F84161"/>
    <w:rsid w:val="00F86068"/>
    <w:rsid w:val="00F8796B"/>
    <w:rsid w:val="00F93668"/>
    <w:rsid w:val="00F93F21"/>
    <w:rsid w:val="00F96070"/>
    <w:rsid w:val="00FA4B1B"/>
    <w:rsid w:val="00FB6EB9"/>
    <w:rsid w:val="00FC3074"/>
    <w:rsid w:val="00FC3D3B"/>
    <w:rsid w:val="00FD01E6"/>
    <w:rsid w:val="00FD3E8B"/>
    <w:rsid w:val="00FD528F"/>
    <w:rsid w:val="00FE610F"/>
    <w:rsid w:val="00FF1C43"/>
    <w:rsid w:val="00FF5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723430"/>
  <w15:docId w15:val="{FF0DBA77-CDC1-433E-BA7D-0C22C0EF8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7EAC"/>
    <w:rPr>
      <w:rFonts w:eastAsia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7EAC"/>
    <w:pPr>
      <w:ind w:left="720"/>
      <w:contextualSpacing/>
    </w:pPr>
  </w:style>
  <w:style w:type="table" w:styleId="TableGrid">
    <w:name w:val="Table Grid"/>
    <w:basedOn w:val="TableNormal"/>
    <w:uiPriority w:val="59"/>
    <w:rsid w:val="005C7EA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A41B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1BFD"/>
    <w:rPr>
      <w:rFonts w:eastAsia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A41B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1BFD"/>
    <w:rPr>
      <w:rFonts w:eastAsia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3D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DB8"/>
    <w:rPr>
      <w:rFonts w:ascii="Tahoma" w:eastAsia="Times New Roman" w:hAnsi="Tahoma" w:cs="Tahoma"/>
      <w:sz w:val="16"/>
      <w:szCs w:val="16"/>
    </w:rPr>
  </w:style>
  <w:style w:type="character" w:customStyle="1" w:styleId="xbe">
    <w:name w:val="_xbe"/>
    <w:basedOn w:val="DefaultParagraphFont"/>
    <w:rsid w:val="009B71D4"/>
  </w:style>
  <w:style w:type="paragraph" w:styleId="NoSpacing">
    <w:name w:val="No Spacing"/>
    <w:uiPriority w:val="1"/>
    <w:qFormat/>
    <w:rsid w:val="00E378CB"/>
    <w:rPr>
      <w:rFonts w:eastAsia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42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285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2853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8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853"/>
    <w:rPr>
      <w:rFonts w:eastAsia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6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FC597A-4DCA-43F7-8A89-26C01A4A3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lina Healthcare Inc</Company>
  <LinksUpToDate>false</LinksUpToDate>
  <CharactersWithSpaces>8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rez-J@iehp.org</dc:creator>
  <cp:lastModifiedBy>Roberts, Betsy</cp:lastModifiedBy>
  <cp:revision>2</cp:revision>
  <cp:lastPrinted>2019-06-11T16:31:00Z</cp:lastPrinted>
  <dcterms:created xsi:type="dcterms:W3CDTF">2021-02-03T19:28:00Z</dcterms:created>
  <dcterms:modified xsi:type="dcterms:W3CDTF">2021-02-03T19:28:00Z</dcterms:modified>
</cp:coreProperties>
</file>